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2E520" w14:textId="3F478960" w:rsidR="003707DE" w:rsidRDefault="00C1312B" w:rsidP="003707DE">
      <w:pPr>
        <w:pStyle w:val="HeadingEasyread"/>
      </w:pPr>
      <w:r>
        <w:rPr>
          <w:noProof/>
        </w:rPr>
        <w:drawing>
          <wp:inline distT="0" distB="0" distL="0" distR="0" wp14:anchorId="366E0AEE" wp14:editId="6DFAA1F0">
            <wp:extent cx="1560579" cy="1563627"/>
            <wp:effectExtent l="0" t="0" r="1905" b="0"/>
            <wp:docPr id="1716172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72" name="Picture 1" descr="A blue and white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9C6E8" w14:textId="77777777" w:rsidR="009E2FD2" w:rsidRDefault="009E2FD2" w:rsidP="003707DE">
      <w:pPr>
        <w:pStyle w:val="HeadingEasyread"/>
      </w:pPr>
    </w:p>
    <w:p w14:paraId="3DF2D62E" w14:textId="498632DD" w:rsidR="00B914B5" w:rsidRPr="00770831" w:rsidRDefault="002D5C8B" w:rsidP="003707DE">
      <w:pPr>
        <w:pStyle w:val="HeadingEasyread"/>
      </w:pPr>
      <w:bookmarkStart w:id="0" w:name="_Toc182496384"/>
      <w:bookmarkStart w:id="1" w:name="_Toc183010930"/>
      <w:bookmarkStart w:id="2" w:name="_Toc201748013"/>
      <w:bookmarkStart w:id="3" w:name="_Toc201748660"/>
      <w:r w:rsidRPr="00770831">
        <w:t xml:space="preserve">QEST </w:t>
      </w:r>
      <w:r w:rsidR="003C01D1">
        <w:t xml:space="preserve">Emerging Maker Grant </w:t>
      </w:r>
      <w:r w:rsidRPr="00770831">
        <w:t>Application Form</w:t>
      </w:r>
      <w:bookmarkEnd w:id="0"/>
      <w:bookmarkEnd w:id="1"/>
      <w:bookmarkEnd w:id="2"/>
      <w:bookmarkEnd w:id="3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92232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A47695" w14:textId="4713A997" w:rsidR="0035028E" w:rsidRDefault="009E2FD2">
          <w:pPr>
            <w:pStyle w:val="TOCHeading"/>
          </w:pPr>
          <w:r>
            <w:t>Application form sections</w:t>
          </w:r>
        </w:p>
        <w:p w14:paraId="73230AB4" w14:textId="54A00881" w:rsidR="006426D5" w:rsidRDefault="0035028E" w:rsidP="006426D5">
          <w:pPr>
            <w:pStyle w:val="TOC2"/>
            <w:rPr>
              <w:rFonts w:eastAsiaTheme="minorEastAsia"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</w:p>
        <w:p w14:paraId="225E9095" w14:textId="2EA3CD0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1" w:history="1">
            <w:r w:rsidRPr="0006163B">
              <w:rPr>
                <w:rStyle w:val="Hyperlink"/>
                <w:noProof/>
              </w:rPr>
              <w:t>About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D5AE7" w14:textId="16C7155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2" w:history="1">
            <w:r w:rsidRPr="0006163B">
              <w:rPr>
                <w:rStyle w:val="Hyperlink"/>
                <w:noProof/>
              </w:rPr>
              <w:t>Your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214A" w14:textId="4CEF014F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3" w:history="1">
            <w:r w:rsidRPr="0006163B">
              <w:rPr>
                <w:rStyle w:val="Hyperlink"/>
                <w:noProof/>
              </w:rPr>
              <w:t>Qualifications, training and a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AF7C3" w14:textId="3975A399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4" w:history="1">
            <w:r w:rsidRPr="0006163B">
              <w:rPr>
                <w:rStyle w:val="Hyperlink"/>
                <w:noProof/>
              </w:rPr>
              <w:t>Career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FD28C" w14:textId="56BCB08C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5" w:history="1">
            <w:r w:rsidRPr="0006163B">
              <w:rPr>
                <w:rStyle w:val="Hyperlink"/>
                <w:noProof/>
              </w:rPr>
              <w:t>Your funding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3579" w14:textId="3752B26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6" w:history="1">
            <w:r w:rsidRPr="0006163B">
              <w:rPr>
                <w:rStyle w:val="Hyperlink"/>
                <w:noProof/>
              </w:rPr>
              <w:t>Funde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96376" w14:textId="0AA3A71E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7" w:history="1">
            <w:r w:rsidRPr="0006163B">
              <w:rPr>
                <w:rStyle w:val="Hyperlink"/>
                <w:noProof/>
              </w:rPr>
              <w:t>Supporting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6D1F" w14:textId="4635DF0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8" w:history="1">
            <w:r w:rsidRPr="0006163B">
              <w:rPr>
                <w:rStyle w:val="Hyperlink"/>
                <w:noProof/>
              </w:rPr>
              <w:t>Equal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C347F" w14:textId="44247E54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9" w:history="1">
            <w:r w:rsidRPr="0006163B">
              <w:rPr>
                <w:rStyle w:val="Hyperlink"/>
                <w:noProof/>
              </w:rPr>
              <w:t>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60707" w14:textId="3696DE1B" w:rsidR="0035028E" w:rsidRDefault="0035028E">
          <w:r>
            <w:rPr>
              <w:b/>
              <w:bCs/>
              <w:noProof/>
            </w:rPr>
            <w:fldChar w:fldCharType="end"/>
          </w:r>
        </w:p>
      </w:sdtContent>
    </w:sdt>
    <w:p w14:paraId="772026FA" w14:textId="77777777" w:rsidR="00C60BD2" w:rsidRDefault="00C60BD2" w:rsidP="00D323F5">
      <w:pPr>
        <w:rPr>
          <w:rFonts w:ascii="Aptos" w:hAnsi="Aptos"/>
          <w:sz w:val="24"/>
          <w:szCs w:val="24"/>
        </w:rPr>
      </w:pPr>
    </w:p>
    <w:p w14:paraId="15B86404" w14:textId="5B48137A" w:rsidR="00D323F5" w:rsidRPr="00D7347C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D7347C">
        <w:rPr>
          <w:rFonts w:ascii="Aptos" w:hAnsi="Aptos"/>
          <w:b/>
          <w:bCs/>
          <w:sz w:val="24"/>
          <w:szCs w:val="24"/>
          <w:highlight w:val="yellow"/>
        </w:rPr>
        <w:t>This document is for guidance only</w:t>
      </w:r>
      <w:r w:rsidRPr="00D7347C">
        <w:rPr>
          <w:rFonts w:ascii="Aptos" w:hAnsi="Aptos"/>
          <w:b/>
          <w:bCs/>
          <w:sz w:val="24"/>
          <w:szCs w:val="24"/>
        </w:rPr>
        <w:t xml:space="preserve"> </w:t>
      </w:r>
    </w:p>
    <w:p w14:paraId="5DE1A0DA" w14:textId="77777777" w:rsidR="00D323F5" w:rsidRPr="00913398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913398">
        <w:rPr>
          <w:rFonts w:ascii="Aptos" w:hAnsi="Aptos"/>
          <w:b/>
          <w:bCs/>
          <w:sz w:val="24"/>
          <w:szCs w:val="24"/>
        </w:rPr>
        <w:t xml:space="preserve">All applications must be submitted via our online application form </w:t>
      </w:r>
    </w:p>
    <w:p w14:paraId="33E4BC43" w14:textId="2AB9236F" w:rsidR="00D323F5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You </w:t>
      </w:r>
      <w:r w:rsidR="00D04147">
        <w:rPr>
          <w:rFonts w:ascii="Aptos" w:hAnsi="Aptos"/>
          <w:sz w:val="24"/>
          <w:szCs w:val="24"/>
        </w:rPr>
        <w:t xml:space="preserve">can </w:t>
      </w:r>
      <w:r>
        <w:rPr>
          <w:rFonts w:ascii="Aptos" w:hAnsi="Aptos"/>
          <w:sz w:val="24"/>
          <w:szCs w:val="24"/>
        </w:rPr>
        <w:t>register for an application form</w:t>
      </w:r>
      <w:hyperlink r:id="rId12" w:history="1">
        <w:r w:rsidRPr="002C5A07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>
        <w:rPr>
          <w:rFonts w:ascii="Aptos" w:hAnsi="Aptos"/>
          <w:sz w:val="24"/>
          <w:szCs w:val="24"/>
        </w:rPr>
        <w:t xml:space="preserve"> when applications are open</w:t>
      </w:r>
      <w:r w:rsidRPr="00770831">
        <w:rPr>
          <w:rFonts w:ascii="Aptos" w:hAnsi="Aptos"/>
          <w:sz w:val="24"/>
          <w:szCs w:val="24"/>
        </w:rPr>
        <w:t xml:space="preserve"> </w:t>
      </w:r>
    </w:p>
    <w:p w14:paraId="691733D9" w14:textId="3C4FA8EF" w:rsidR="00D323F5" w:rsidRPr="00770831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hyperlink r:id="rId13" w:history="1">
        <w:r w:rsidRPr="002C5A07">
          <w:rPr>
            <w:rStyle w:val="Hyperlink"/>
            <w:rFonts w:ascii="Aptos" w:hAnsi="Aptos"/>
            <w:sz w:val="24"/>
            <w:szCs w:val="24"/>
          </w:rPr>
          <w:t>https://www.qest.org.uk/</w:t>
        </w:r>
        <w:r w:rsidR="002C5A07" w:rsidRPr="002C5A07">
          <w:rPr>
            <w:rStyle w:val="Hyperlink"/>
            <w:rFonts w:ascii="Aptos" w:hAnsi="Aptos"/>
            <w:sz w:val="24"/>
            <w:szCs w:val="24"/>
          </w:rPr>
          <w:t>qestgrants</w:t>
        </w:r>
      </w:hyperlink>
    </w:p>
    <w:p w14:paraId="6A4277E1" w14:textId="77777777" w:rsidR="00601AFE" w:rsidRDefault="00601AFE" w:rsidP="00E25923"/>
    <w:p w14:paraId="164CFCE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3804B0AD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8C6EC0F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547608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2DFB5FEF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2FA62637" w14:textId="733605E0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 w:rsidR="00FD3071"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 w:rsidR="00FD3071"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1414E273" w14:textId="77777777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37366BAD" w14:textId="77777777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 and your practice</w:t>
      </w:r>
    </w:p>
    <w:p w14:paraId="33739B5F" w14:textId="77777777" w:rsidR="00016509" w:rsidRPr="001E63CA" w:rsidRDefault="00016509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16D59FED" w14:textId="73DDCACA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 w:rsidR="00016509"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 w:rsidR="00016509">
        <w:rPr>
          <w:rFonts w:ascii="Aptos" w:hAnsi="Aptos"/>
          <w:sz w:val="24"/>
          <w:szCs w:val="24"/>
        </w:rPr>
        <w:t xml:space="preserve"> and how you want to use the grant</w:t>
      </w:r>
    </w:p>
    <w:p w14:paraId="35679F84" w14:textId="615612DF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 w:rsidR="00E229C4"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5BDBC63D" w14:textId="5CF5D083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3104D16A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521B5AEB" w14:textId="76369CDC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 w:rsidR="00FD3071"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 w:rsidR="00FD3071"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6F5B4500" w14:textId="272D7AE3" w:rsidR="001E63CA" w:rsidRPr="00EF0C4B" w:rsidRDefault="00593E7F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</w:t>
      </w:r>
      <w:r w:rsidR="001E63CA" w:rsidRPr="00593E7F">
        <w:rPr>
          <w:rFonts w:ascii="Aptos" w:hAnsi="Aptos"/>
          <w:b/>
          <w:bCs/>
          <w:sz w:val="24"/>
          <w:szCs w:val="24"/>
        </w:rPr>
        <w:t>ord limits:</w:t>
      </w:r>
      <w:r w:rsidR="001E63CA"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24853663" w14:textId="77777777" w:rsidR="001E63CA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18CEA38D" w14:textId="77777777" w:rsidR="00C60BD2" w:rsidRPr="00EF0C4B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48C095B4" w14:textId="77777777" w:rsidR="00593E7F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</w:t>
      </w:r>
      <w:r w:rsidR="00EF0C4B" w:rsidRPr="00EF0C4B">
        <w:rPr>
          <w:rFonts w:ascii="Aptos" w:hAnsi="Aptos"/>
          <w:sz w:val="24"/>
          <w:szCs w:val="24"/>
        </w:rPr>
        <w:t xml:space="preserve"> </w:t>
      </w:r>
    </w:p>
    <w:p w14:paraId="519FA8CA" w14:textId="47E44BCE" w:rsidR="00E25A3F" w:rsidRDefault="00EF0C4B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</w:t>
      </w:r>
      <w:r w:rsidR="00593E7F" w:rsidRPr="0066047F">
        <w:rPr>
          <w:rFonts w:ascii="Aptos" w:hAnsi="Aptos"/>
          <w:sz w:val="24"/>
          <w:szCs w:val="24"/>
        </w:rPr>
        <w:t xml:space="preserve">writing </w:t>
      </w:r>
      <w:r w:rsidRPr="0066047F">
        <w:rPr>
          <w:rFonts w:ascii="Aptos" w:hAnsi="Aptos"/>
          <w:sz w:val="24"/>
          <w:szCs w:val="24"/>
        </w:rPr>
        <w:t>style you're most comfortable with. Full paragraphs are optional.</w:t>
      </w:r>
    </w:p>
    <w:p w14:paraId="24DA1D08" w14:textId="77777777" w:rsidR="00C60BD2" w:rsidRPr="0066047F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0D38C75D" w14:textId="4DFF1E22" w:rsidR="007277FE" w:rsidRDefault="00DD23C8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</w:t>
      </w:r>
      <w:r w:rsidR="00E25A3F" w:rsidRPr="00E25A3F">
        <w:rPr>
          <w:rFonts w:ascii="Aptos" w:hAnsi="Aptos"/>
          <w:b/>
          <w:bCs/>
          <w:sz w:val="24"/>
          <w:szCs w:val="24"/>
        </w:rPr>
        <w:t>:</w:t>
      </w:r>
      <w:r w:rsidR="00E25A3F"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 w:rsidR="009B48B0"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3727D37B" w14:textId="616F19E2" w:rsidR="005600E2" w:rsidRPr="00EF0C4B" w:rsidRDefault="005600E2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 xml:space="preserve">This application form is long and detailed, </w:t>
      </w:r>
      <w:r w:rsidR="0042144A">
        <w:rPr>
          <w:rFonts w:ascii="Aptos" w:hAnsi="Aptos"/>
          <w:sz w:val="24"/>
          <w:szCs w:val="24"/>
        </w:rPr>
        <w:t>a</w:t>
      </w:r>
      <w:r w:rsidR="0042144A" w:rsidRPr="0042144A">
        <w:rPr>
          <w:rFonts w:ascii="Aptos" w:hAnsi="Aptos"/>
          <w:sz w:val="24"/>
          <w:szCs w:val="24"/>
        </w:rPr>
        <w:t>llow enough time to</w:t>
      </w:r>
      <w:r w:rsidR="0042144A"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 w:rsidR="00B92131">
        <w:rPr>
          <w:rFonts w:ascii="Aptos" w:hAnsi="Aptos"/>
          <w:sz w:val="24"/>
          <w:szCs w:val="24"/>
        </w:rPr>
        <w:t>.</w:t>
      </w:r>
    </w:p>
    <w:p w14:paraId="5BDB3559" w14:textId="1E24F5D4" w:rsidR="001E63CA" w:rsidRPr="001E63CA" w:rsidRDefault="001E63CA" w:rsidP="001E63CA">
      <w:pPr>
        <w:rPr>
          <w:rFonts w:ascii="Aptos" w:hAnsi="Aptos"/>
          <w:sz w:val="24"/>
          <w:szCs w:val="24"/>
        </w:rPr>
      </w:pPr>
    </w:p>
    <w:p w14:paraId="7D7B95B0" w14:textId="3E2CD664" w:rsidR="00FC60CA" w:rsidRPr="001E63CA" w:rsidRDefault="00FC60CA" w:rsidP="00601AFE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br w:type="page"/>
      </w:r>
    </w:p>
    <w:p w14:paraId="1164E796" w14:textId="0205A808" w:rsidR="00B914B5" w:rsidRPr="00770831" w:rsidRDefault="002D5C8B" w:rsidP="005944A8">
      <w:pPr>
        <w:pStyle w:val="Heading1"/>
      </w:pPr>
      <w:bookmarkStart w:id="4" w:name="_Toc201748661"/>
      <w:r w:rsidRPr="00770831">
        <w:lastRenderedPageBreak/>
        <w:t>About you</w:t>
      </w:r>
      <w:bookmarkEnd w:id="4"/>
      <w:r w:rsidRPr="00770831">
        <w:t xml:space="preserve"> </w:t>
      </w:r>
    </w:p>
    <w:p w14:paraId="0DCC68F8" w14:textId="70B18164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Title: </w:t>
      </w:r>
    </w:p>
    <w:p w14:paraId="34A6F6DE" w14:textId="673BA707" w:rsidR="00D67AC8" w:rsidRPr="00D85232" w:rsidRDefault="00D67AC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referred </w:t>
      </w:r>
      <w:r w:rsidR="00D03BD6" w:rsidRPr="00D85232">
        <w:rPr>
          <w:rFonts w:ascii="Aptos" w:hAnsi="Aptos"/>
          <w:sz w:val="24"/>
          <w:szCs w:val="24"/>
        </w:rPr>
        <w:t>pronouns:</w:t>
      </w:r>
    </w:p>
    <w:p w14:paraId="3C88BE90" w14:textId="11E4B52C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First Name: </w:t>
      </w:r>
    </w:p>
    <w:p w14:paraId="0E071C0C" w14:textId="2EBD3A48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Last Name: </w:t>
      </w:r>
    </w:p>
    <w:p w14:paraId="7641D14B" w14:textId="77777777" w:rsidR="00B51389" w:rsidRPr="00D85232" w:rsidRDefault="00B51389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mail address: </w:t>
      </w:r>
    </w:p>
    <w:p w14:paraId="56071FBC" w14:textId="09B67486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hone</w:t>
      </w:r>
      <w:r w:rsidR="00B51389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>n</w:t>
      </w:r>
      <w:r w:rsidR="00B51389" w:rsidRPr="00D85232">
        <w:rPr>
          <w:rFonts w:ascii="Aptos" w:hAnsi="Aptos"/>
          <w:sz w:val="24"/>
          <w:szCs w:val="24"/>
        </w:rPr>
        <w:t xml:space="preserve">umber: </w:t>
      </w:r>
    </w:p>
    <w:p w14:paraId="6A5941F1" w14:textId="452FC9E5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lternative phone</w:t>
      </w:r>
      <w:r w:rsidR="00B51389" w:rsidRPr="00D85232">
        <w:rPr>
          <w:rFonts w:ascii="Aptos" w:hAnsi="Aptos"/>
          <w:sz w:val="24"/>
          <w:szCs w:val="24"/>
        </w:rPr>
        <w:t xml:space="preserve"> number: </w:t>
      </w:r>
    </w:p>
    <w:p w14:paraId="06A8ADF3" w14:textId="77777777" w:rsidR="00B51389" w:rsidRPr="00770831" w:rsidRDefault="00B51389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BD6924A" w14:textId="301315C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dress Line 1: </w:t>
      </w:r>
    </w:p>
    <w:p w14:paraId="22826FAA" w14:textId="30366BE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ddress Line 2:</w:t>
      </w:r>
    </w:p>
    <w:p w14:paraId="31D897D5" w14:textId="240B5120" w:rsidR="00B914B5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ity: </w:t>
      </w:r>
    </w:p>
    <w:p w14:paraId="6133F384" w14:textId="0D3A993A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-626624391"/>
          <w:lock w:val="sdtLocked"/>
          <w:placeholder>
            <w:docPart w:val="C6173C26EEBA4187BDFBEF5E3E60F238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Content>
          <w:r w:rsidR="00E047F4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1E4243E" w14:textId="577995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ounty: </w:t>
      </w:r>
    </w:p>
    <w:p w14:paraId="5112A664" w14:textId="6F30A4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Region in the UK</w:t>
      </w:r>
      <w:r w:rsidR="00503BBA" w:rsidRPr="00D85232">
        <w:rPr>
          <w:rFonts w:ascii="Aptos" w:hAnsi="Aptos"/>
          <w:sz w:val="24"/>
          <w:szCs w:val="24"/>
        </w:rPr>
        <w:t xml:space="preserve">: </w:t>
      </w:r>
      <w:sdt>
        <w:sdtPr>
          <w:id w:val="1373194423"/>
          <w:placeholder>
            <w:docPart w:val="EFF3C8FB061946FC81866ADB99EB8143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Content>
          <w:r w:rsidR="00503BBA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A99A923" w14:textId="4B467FE8" w:rsidR="00B914B5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ostcode: </w:t>
      </w:r>
    </w:p>
    <w:p w14:paraId="6AA5C683" w14:textId="784DC7E0" w:rsidR="00503BBA" w:rsidRPr="00770831" w:rsidRDefault="00503BBA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19E0500" w14:textId="0CAE4956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ate of Birth (dd/mm/</w:t>
      </w:r>
      <w:proofErr w:type="spellStart"/>
      <w:r w:rsidRPr="00D85232">
        <w:rPr>
          <w:rFonts w:ascii="Aptos" w:hAnsi="Aptos"/>
          <w:sz w:val="24"/>
          <w:szCs w:val="24"/>
        </w:rPr>
        <w:t>yyyy</w:t>
      </w:r>
      <w:proofErr w:type="spellEnd"/>
      <w:r w:rsidRPr="00D85232">
        <w:rPr>
          <w:rFonts w:ascii="Aptos" w:hAnsi="Aptos"/>
          <w:sz w:val="24"/>
          <w:szCs w:val="24"/>
        </w:rPr>
        <w:t>)</w:t>
      </w:r>
      <w:r w:rsidR="00D6709E" w:rsidRPr="00D85232">
        <w:rPr>
          <w:rFonts w:ascii="Aptos" w:hAnsi="Aptos"/>
          <w:sz w:val="24"/>
          <w:szCs w:val="24"/>
        </w:rPr>
        <w:t xml:space="preserve">: </w:t>
      </w:r>
    </w:p>
    <w:p w14:paraId="7C3D9445" w14:textId="5DFBD39A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Nationality: </w:t>
      </w:r>
      <w:r w:rsidR="00522977" w:rsidRPr="00D85232">
        <w:rPr>
          <w:rFonts w:ascii="Aptos" w:hAnsi="Aptos"/>
          <w:sz w:val="24"/>
          <w:szCs w:val="24"/>
        </w:rPr>
        <w:t xml:space="preserve"> </w:t>
      </w:r>
    </w:p>
    <w:p w14:paraId="05FBDB53" w14:textId="2E256960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2005273056"/>
          <w:lock w:val="sdtLocked"/>
          <w:placeholder>
            <w:docPart w:val="39E69E2B0B584F36BEA6843C71A27416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Content>
          <w:r w:rsidR="00B81A81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662A80" w14:textId="63177B7E" w:rsidR="0010389C" w:rsidRPr="00D85232" w:rsidRDefault="0010389C" w:rsidP="004A46B5">
      <w:pPr>
        <w:pStyle w:val="ListParagraph"/>
        <w:numPr>
          <w:ilvl w:val="0"/>
          <w:numId w:val="8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If other eligibility, please state:</w:t>
      </w:r>
      <w:r w:rsidR="00BC621E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 xml:space="preserve"> </w:t>
      </w:r>
    </w:p>
    <w:p w14:paraId="7CEB35AE" w14:textId="6C61680E" w:rsidR="0010389C" w:rsidRPr="00770831" w:rsidRDefault="0010389C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0F029572" w14:textId="35CADCD6" w:rsidR="00373E7B" w:rsidRPr="00D85232" w:rsidRDefault="0010389C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lock w:val="sdtLocked"/>
          <w:placeholder>
            <w:docPart w:val="D671CED4A6C842EDA36C053EBC869092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Content>
          <w:r w:rsidR="00522977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786744D" w14:textId="77777777" w:rsidR="000C0DF9" w:rsidRDefault="000C0DF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D647C3" w14:textId="7DE28E9F" w:rsidR="00C97085" w:rsidRDefault="00C97085" w:rsidP="00C97085">
      <w:pPr>
        <w:pStyle w:val="Heading1"/>
      </w:pPr>
      <w:bookmarkStart w:id="5" w:name="_Toc201748662"/>
      <w:r>
        <w:lastRenderedPageBreak/>
        <w:t>Your practice</w:t>
      </w:r>
      <w:bookmarkEnd w:id="5"/>
    </w:p>
    <w:p w14:paraId="65EF7D69" w14:textId="77777777" w:rsidR="00FB5CD7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o be eligible for a QEST grant you must be:</w:t>
      </w:r>
    </w:p>
    <w:p w14:paraId="09CE8495" w14:textId="77777777" w:rsidR="00FB5CD7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Working in craft.</w:t>
      </w:r>
      <w:r w:rsidRPr="00FB5CD7">
        <w:rPr>
          <w:rFonts w:ascii="Aptos" w:hAnsi="Aptos"/>
          <w:i/>
          <w:iCs/>
          <w:sz w:val="24"/>
          <w:szCs w:val="24"/>
        </w:rPr>
        <w:t> Our definition of craft is: The skilled making, by hand, of tangible objects, or the conservation/restoration of such objects.</w:t>
      </w:r>
    </w:p>
    <w:p w14:paraId="71861C30" w14:textId="4E72164E" w:rsidR="005B7159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A professional.</w:t>
      </w:r>
      <w:r w:rsidRPr="00FB5CD7">
        <w:rPr>
          <w:rFonts w:ascii="Aptos" w:hAnsi="Aptos"/>
          <w:i/>
          <w:iCs/>
          <w:sz w:val="24"/>
          <w:szCs w:val="24"/>
        </w:rPr>
        <w:t> We consider a professional craftsperson to be those who earn an income and make a living from their craft </w:t>
      </w:r>
      <w:r w:rsidRPr="00FB5CD7">
        <w:rPr>
          <w:rFonts w:ascii="Aptos" w:hAnsi="Aptos"/>
          <w:b/>
          <w:bCs/>
          <w:i/>
          <w:iCs/>
          <w:sz w:val="24"/>
          <w:szCs w:val="24"/>
          <w:u w:val="single"/>
        </w:rPr>
        <w:t>or</w:t>
      </w:r>
      <w:r w:rsidRPr="00FB5CD7">
        <w:rPr>
          <w:rFonts w:ascii="Aptos" w:hAnsi="Aptos"/>
          <w:i/>
          <w:iCs/>
          <w:sz w:val="24"/>
          <w:szCs w:val="24"/>
        </w:rPr>
        <w:t> aspire to do so. </w:t>
      </w:r>
    </w:p>
    <w:p w14:paraId="76098B38" w14:textId="3911E2E2" w:rsidR="005B7159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d your plans must show you intend to continue working in your craft and contribute to the craft sector in the UK. </w:t>
      </w:r>
    </w:p>
    <w:p w14:paraId="5E0DE699" w14:textId="19BA0E09" w:rsidR="00FB5CD7" w:rsidRDefault="00FB5CD7" w:rsidP="005B7159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--</w:t>
      </w:r>
    </w:p>
    <w:p w14:paraId="3B79713F" w14:textId="6BEF7FFC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lease select th</w:t>
      </w:r>
      <w:r w:rsidR="00E02775" w:rsidRPr="00D85232">
        <w:rPr>
          <w:rFonts w:ascii="Aptos" w:hAnsi="Aptos"/>
          <w:sz w:val="24"/>
          <w:szCs w:val="24"/>
        </w:rPr>
        <w:t>e</w:t>
      </w:r>
      <w:r w:rsidRPr="00D85232">
        <w:rPr>
          <w:rFonts w:ascii="Aptos" w:hAnsi="Aptos"/>
          <w:sz w:val="24"/>
          <w:szCs w:val="24"/>
        </w:rPr>
        <w:t xml:space="preserve"> category that best describes your </w:t>
      </w:r>
      <w:r w:rsidR="009A77B8" w:rsidRPr="00D85232">
        <w:rPr>
          <w:rFonts w:ascii="Aptos" w:hAnsi="Aptos"/>
          <w:sz w:val="24"/>
          <w:szCs w:val="24"/>
        </w:rPr>
        <w:t>craft.</w:t>
      </w:r>
      <w:r w:rsidRPr="00D85232">
        <w:rPr>
          <w:rFonts w:ascii="Aptos" w:hAnsi="Aptos"/>
          <w:sz w:val="24"/>
          <w:szCs w:val="24"/>
        </w:rPr>
        <w:t xml:space="preserve">  </w:t>
      </w:r>
      <w:sdt>
        <w:sdtPr>
          <w:id w:val="166687211"/>
          <w:placeholder>
            <w:docPart w:val="5DAA026B487348F99B4A7F016A03A2F7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Content>
          <w:r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CFA4F56" w14:textId="38150BC9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a of specialism:</w:t>
      </w:r>
    </w:p>
    <w:p w14:paraId="6CEA2D1C" w14:textId="77777777" w:rsidR="003F250D" w:rsidRPr="00D85232" w:rsidRDefault="00C97085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escribe your practice (</w:t>
      </w:r>
      <w:r w:rsidR="004126D8" w:rsidRPr="00D85232">
        <w:rPr>
          <w:rFonts w:ascii="Aptos" w:hAnsi="Aptos"/>
          <w:sz w:val="24"/>
          <w:szCs w:val="24"/>
        </w:rPr>
        <w:t>200</w:t>
      </w:r>
      <w:r w:rsidRPr="00D85232">
        <w:rPr>
          <w:rFonts w:ascii="Aptos" w:hAnsi="Aptos"/>
          <w:sz w:val="24"/>
          <w:szCs w:val="24"/>
        </w:rPr>
        <w:t xml:space="preserve"> words)</w:t>
      </w:r>
      <w:r w:rsidR="003F250D" w:rsidRPr="00D85232">
        <w:rPr>
          <w:rFonts w:ascii="Aptos" w:hAnsi="Aptos"/>
          <w:sz w:val="24"/>
          <w:szCs w:val="24"/>
        </w:rPr>
        <w:t>:</w:t>
      </w:r>
    </w:p>
    <w:p w14:paraId="1804FC78" w14:textId="68F8AB01" w:rsidR="00BC0E84" w:rsidRPr="00D85232" w:rsidRDefault="007A463D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233036" w:rsidRPr="00D85232">
        <w:rPr>
          <w:rFonts w:ascii="Aptos" w:hAnsi="Aptos"/>
          <w:i/>
          <w:iCs/>
          <w:sz w:val="24"/>
          <w:szCs w:val="24"/>
        </w:rPr>
        <w:t>:</w:t>
      </w:r>
      <w:r w:rsidR="00BC0E84" w:rsidRPr="00D85232">
        <w:rPr>
          <w:rFonts w:ascii="Aptos" w:hAnsi="Aptos"/>
          <w:i/>
          <w:iCs/>
          <w:sz w:val="24"/>
          <w:szCs w:val="24"/>
        </w:rPr>
        <w:t xml:space="preserve"> </w:t>
      </w:r>
    </w:p>
    <w:p w14:paraId="42375813" w14:textId="7B12CF51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343F7B" w:rsidRPr="00FB5CD7">
        <w:rPr>
          <w:rFonts w:ascii="Aptos" w:hAnsi="Aptos"/>
          <w:i/>
          <w:iCs/>
          <w:sz w:val="24"/>
          <w:szCs w:val="24"/>
        </w:rPr>
        <w:t xml:space="preserve">make, </w:t>
      </w:r>
      <w:r w:rsidRPr="00FB5CD7">
        <w:rPr>
          <w:rFonts w:ascii="Aptos" w:hAnsi="Aptos"/>
          <w:i/>
          <w:iCs/>
          <w:sz w:val="24"/>
          <w:szCs w:val="24"/>
        </w:rPr>
        <w:t xml:space="preserve">create, </w:t>
      </w:r>
      <w:r w:rsidR="00343F7B" w:rsidRPr="00FB5CD7">
        <w:rPr>
          <w:rFonts w:ascii="Aptos" w:hAnsi="Aptos"/>
          <w:i/>
          <w:iCs/>
          <w:sz w:val="24"/>
          <w:szCs w:val="24"/>
        </w:rPr>
        <w:t>or conserve</w:t>
      </w:r>
    </w:p>
    <w:p w14:paraId="45BACC70" w14:textId="03AF6719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233036" w:rsidRPr="00FB5CD7">
        <w:rPr>
          <w:rFonts w:ascii="Aptos" w:hAnsi="Aptos"/>
          <w:i/>
          <w:iCs/>
          <w:sz w:val="24"/>
          <w:szCs w:val="24"/>
        </w:rPr>
        <w:t xml:space="preserve">are </w:t>
      </w:r>
      <w:r w:rsidRPr="00FB5CD7">
        <w:rPr>
          <w:rFonts w:ascii="Aptos" w:hAnsi="Aptos"/>
          <w:i/>
          <w:iCs/>
          <w:sz w:val="24"/>
          <w:szCs w:val="24"/>
        </w:rPr>
        <w:t>recognised for —skills, techniques, or areas of focus</w:t>
      </w:r>
    </w:p>
    <w:p w14:paraId="231956FF" w14:textId="77777777" w:rsidR="00743DDE" w:rsidRPr="00FB5CD7" w:rsidRDefault="00743DDE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35E9A1B8" w14:textId="480415BB" w:rsidR="00B05361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 w:rsidR="001E4180"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399BDBFD" w14:textId="77777777" w:rsidR="00DB0AAC" w:rsidRPr="007414FB" w:rsidRDefault="00DB0AAC" w:rsidP="00DB0AAC">
      <w:pPr>
        <w:pStyle w:val="ListParagraph"/>
        <w:spacing w:line="240" w:lineRule="auto"/>
        <w:ind w:left="2160"/>
        <w:rPr>
          <w:rFonts w:ascii="Aptos" w:hAnsi="Aptos"/>
          <w:sz w:val="24"/>
          <w:szCs w:val="24"/>
        </w:rPr>
      </w:pPr>
    </w:p>
    <w:p w14:paraId="689DF6EB" w14:textId="77777777" w:rsidR="003F250D" w:rsidRPr="00D85232" w:rsidRDefault="006B3A80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at would you like to achieve with your practice in the next 5 to 10 years? (200 words)</w:t>
      </w:r>
      <w:r w:rsidR="001E4180" w:rsidRPr="00D85232">
        <w:rPr>
          <w:rFonts w:ascii="Aptos" w:hAnsi="Aptos"/>
          <w:sz w:val="24"/>
          <w:szCs w:val="24"/>
        </w:rPr>
        <w:t xml:space="preserve">. </w:t>
      </w:r>
    </w:p>
    <w:p w14:paraId="34F365A3" w14:textId="77777777" w:rsidR="007A463D" w:rsidRPr="00D85232" w:rsidRDefault="000C0DF9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7A463D" w:rsidRPr="00D85232">
        <w:rPr>
          <w:rFonts w:ascii="Aptos" w:hAnsi="Aptos"/>
          <w:i/>
          <w:iCs/>
          <w:sz w:val="24"/>
          <w:szCs w:val="24"/>
        </w:rPr>
        <w:t>:</w:t>
      </w:r>
    </w:p>
    <w:p w14:paraId="23ED6444" w14:textId="6BEE6DB3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ere you’d like to take your work — creatively or professionally</w:t>
      </w:r>
    </w:p>
    <w:p w14:paraId="652C5A32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y new skills, techniques, or ideas you’re keen to explore</w:t>
      </w:r>
    </w:p>
    <w:p w14:paraId="718D13AB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If you have goals around things like growing your business, working with others, or sharing your knowledge</w:t>
      </w:r>
    </w:p>
    <w:p w14:paraId="4C38695A" w14:textId="30618527" w:rsidR="006B3A80" w:rsidRPr="00FB5CD7" w:rsidRDefault="00EE17DD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If </w:t>
      </w:r>
      <w:r w:rsidR="006B3A80" w:rsidRPr="00FB5CD7">
        <w:rPr>
          <w:rFonts w:ascii="Aptos" w:hAnsi="Aptos"/>
          <w:i/>
          <w:iCs/>
          <w:sz w:val="24"/>
          <w:szCs w:val="24"/>
        </w:rPr>
        <w:t>you’d like your work to make a difference — in your community, in the craft world, or beyond</w:t>
      </w:r>
    </w:p>
    <w:p w14:paraId="5657790D" w14:textId="77777777" w:rsidR="007A463D" w:rsidRDefault="007A463D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217BDC8" w14:textId="7AF2F96B" w:rsidR="00CB41FA" w:rsidRPr="00D85232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ere can we see examples of your work:</w:t>
      </w:r>
    </w:p>
    <w:p w14:paraId="13D88D2E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Website: </w:t>
      </w:r>
    </w:p>
    <w:p w14:paraId="75ACEA5C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Instagram: </w:t>
      </w:r>
    </w:p>
    <w:p w14:paraId="05A7C4A9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F64971">
        <w:rPr>
          <w:rFonts w:ascii="Aptos" w:hAnsi="Aptos"/>
          <w:sz w:val="24"/>
          <w:szCs w:val="24"/>
        </w:rPr>
        <w:t xml:space="preserve">Facebook: </w:t>
      </w:r>
    </w:p>
    <w:p w14:paraId="103036FA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X(Twitter):</w:t>
      </w:r>
    </w:p>
    <w:p w14:paraId="24B9D569" w14:textId="77777777" w:rsidR="00CB41FA" w:rsidRDefault="00CB41FA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Linked In:</w:t>
      </w:r>
    </w:p>
    <w:p w14:paraId="2CFE0553" w14:textId="77777777" w:rsidR="00CB41FA" w:rsidRDefault="00CB41FA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EA9126C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A9B87F3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1754936" w14:textId="178004C8" w:rsidR="003F250D" w:rsidRPr="00D85232" w:rsidRDefault="00684291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lastRenderedPageBreak/>
        <w:t>Describe</w:t>
      </w:r>
      <w:r w:rsidR="001761A6" w:rsidRPr="00D85232">
        <w:rPr>
          <w:rFonts w:ascii="Aptos" w:hAnsi="Aptos"/>
          <w:sz w:val="24"/>
          <w:szCs w:val="24"/>
        </w:rPr>
        <w:t xml:space="preserve"> how you meet the grant criteria (200 words)</w:t>
      </w:r>
      <w:r w:rsidR="00156C18" w:rsidRPr="00D85232">
        <w:rPr>
          <w:rFonts w:ascii="Aptos" w:hAnsi="Aptos"/>
          <w:sz w:val="24"/>
          <w:szCs w:val="24"/>
        </w:rPr>
        <w:t xml:space="preserve">. </w:t>
      </w:r>
    </w:p>
    <w:p w14:paraId="39F03AE0" w14:textId="77777777" w:rsidR="00632757" w:rsidRPr="00C763CF" w:rsidRDefault="00632757" w:rsidP="00632757">
      <w:pPr>
        <w:pStyle w:val="ListParagraph"/>
        <w:numPr>
          <w:ilvl w:val="1"/>
          <w:numId w:val="9"/>
        </w:numPr>
        <w:spacing w:after="0" w:line="276" w:lineRule="auto"/>
        <w:rPr>
          <w:rFonts w:ascii="Aptos" w:hAnsi="Aptos"/>
          <w:i/>
          <w:iCs/>
          <w:sz w:val="24"/>
          <w:szCs w:val="24"/>
        </w:rPr>
      </w:pPr>
      <w:r w:rsidRPr="00C763CF">
        <w:rPr>
          <w:rFonts w:ascii="Aptos" w:hAnsi="Aptos"/>
          <w:i/>
          <w:iCs/>
          <w:sz w:val="24"/>
          <w:szCs w:val="24"/>
        </w:rPr>
        <w:t>The Emerging Maker Grant is designed for those in the early stages of their career — typically with four years or less of practice.</w:t>
      </w:r>
      <w:r>
        <w:rPr>
          <w:rFonts w:ascii="Aptos" w:hAnsi="Aptos"/>
          <w:i/>
          <w:iCs/>
          <w:sz w:val="24"/>
          <w:szCs w:val="24"/>
        </w:rPr>
        <w:t xml:space="preserve"> </w:t>
      </w:r>
    </w:p>
    <w:p w14:paraId="500F7F63" w14:textId="77777777" w:rsidR="00632757" w:rsidRPr="00D85232" w:rsidRDefault="00632757" w:rsidP="00632757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 xml:space="preserve">Please </w:t>
      </w:r>
      <w:r>
        <w:rPr>
          <w:rFonts w:ascii="Aptos" w:hAnsi="Aptos"/>
          <w:i/>
          <w:iCs/>
          <w:sz w:val="24"/>
          <w:szCs w:val="24"/>
        </w:rPr>
        <w:t>outline</w:t>
      </w:r>
      <w:r w:rsidRPr="00D85232">
        <w:rPr>
          <w:rFonts w:ascii="Aptos" w:hAnsi="Aptos"/>
          <w:i/>
          <w:iCs/>
          <w:sz w:val="24"/>
          <w:szCs w:val="24"/>
        </w:rPr>
        <w:t>:</w:t>
      </w:r>
    </w:p>
    <w:p w14:paraId="7D96EBE7" w14:textId="77777777" w:rsidR="00632757" w:rsidRPr="00FB5CD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long you’ve been working professionally in your craft</w:t>
      </w:r>
    </w:p>
    <w:p w14:paraId="21E4EF30" w14:textId="77777777" w:rsidR="0063275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Your intention</w:t>
      </w:r>
      <w:r w:rsidRPr="00FF2A61">
        <w:rPr>
          <w:rFonts w:ascii="Aptos" w:hAnsi="Aptos"/>
          <w:i/>
          <w:iCs/>
          <w:sz w:val="24"/>
          <w:szCs w:val="24"/>
        </w:rPr>
        <w:t xml:space="preserve"> to practice in the UK long term</w:t>
      </w:r>
    </w:p>
    <w:p w14:paraId="66B8B810" w14:textId="77777777" w:rsidR="0063275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Why you think the Emerging Maker Grant is the best fit for you at this stage and whether you considered applying for the Scholarship </w:t>
      </w:r>
    </w:p>
    <w:p w14:paraId="346261AB" w14:textId="77777777" w:rsidR="00FA7FEF" w:rsidRPr="003F250D" w:rsidRDefault="00FA7FEF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67B34D4" w14:textId="3C988E5D" w:rsidR="00F9563E" w:rsidRPr="00D85232" w:rsidRDefault="00F9563E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re you thinking about the environmental impact of your practice? </w:t>
      </w:r>
      <w:r w:rsidR="002221E3" w:rsidRPr="00D85232">
        <w:rPr>
          <w:rFonts w:ascii="Aptos" w:hAnsi="Aptos"/>
          <w:sz w:val="24"/>
          <w:szCs w:val="24"/>
        </w:rPr>
        <w:t>(200 words)</w:t>
      </w:r>
      <w:r w:rsidR="00747276"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7B0DB59" w14:textId="736CB9D1" w:rsidR="00F9563E" w:rsidRPr="00D85232" w:rsidRDefault="00F9563E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:</w:t>
      </w:r>
    </w:p>
    <w:p w14:paraId="06DBCE03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Have you made changes in your materials, processes, or packaging         </w:t>
      </w:r>
    </w:p>
    <w:p w14:paraId="397AF30D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Any challenges you’ve faced in trying to make your practice more sustainable         </w:t>
      </w:r>
    </w:p>
    <w:p w14:paraId="3CCB08C6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</w:p>
    <w:p w14:paraId="541C5F9B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Do you work with others (suppliers, collaborators, studios) who share your environmental values</w:t>
      </w:r>
    </w:p>
    <w:p w14:paraId="30695D4E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DB08F" w14:textId="1DFDE5E6" w:rsidR="00503BBA" w:rsidRPr="00770831" w:rsidRDefault="00522977" w:rsidP="008313AF">
      <w:pPr>
        <w:pStyle w:val="Heading1"/>
      </w:pPr>
      <w:bookmarkStart w:id="6" w:name="_Toc201748663"/>
      <w:r w:rsidRPr="00770831">
        <w:lastRenderedPageBreak/>
        <w:t>Qualifications</w:t>
      </w:r>
      <w:r w:rsidR="00924064">
        <w:t xml:space="preserve">, </w:t>
      </w:r>
      <w:r w:rsidR="00E0415C" w:rsidRPr="00833D90">
        <w:t>training</w:t>
      </w:r>
      <w:r w:rsidRPr="00833D90">
        <w:t xml:space="preserve"> </w:t>
      </w:r>
      <w:r w:rsidR="00924064" w:rsidRPr="00833D90">
        <w:t>and awards</w:t>
      </w:r>
      <w:bookmarkEnd w:id="6"/>
    </w:p>
    <w:p w14:paraId="14EF7C18" w14:textId="5E0F3C86" w:rsidR="00246335" w:rsidRPr="00E04471" w:rsidRDefault="008256D0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W</w:t>
      </w:r>
      <w:r w:rsidRPr="00E04471">
        <w:rPr>
          <w:rFonts w:ascii="Aptos" w:hAnsi="Aptos"/>
          <w:sz w:val="24"/>
          <w:szCs w:val="24"/>
        </w:rPr>
        <w:t>here relevant to your craft</w:t>
      </w:r>
      <w:r>
        <w:rPr>
          <w:rFonts w:ascii="Aptos" w:hAnsi="Aptos"/>
          <w:sz w:val="24"/>
          <w:szCs w:val="24"/>
        </w:rPr>
        <w:t>, l</w:t>
      </w:r>
      <w:r w:rsidR="00246335" w:rsidRPr="00E04471">
        <w:rPr>
          <w:rFonts w:ascii="Aptos" w:hAnsi="Aptos"/>
          <w:sz w:val="24"/>
          <w:szCs w:val="24"/>
        </w:rPr>
        <w:t>ist any qualifications you hold, training you've completed or awards you've received</w:t>
      </w:r>
      <w:r>
        <w:rPr>
          <w:rFonts w:ascii="Aptos" w:hAnsi="Aptos"/>
          <w:sz w:val="24"/>
          <w:szCs w:val="24"/>
        </w:rPr>
        <w:t>.</w:t>
      </w:r>
      <w:r w:rsidR="00246335" w:rsidRPr="00E04471">
        <w:rPr>
          <w:rFonts w:ascii="Aptos" w:hAnsi="Aptos"/>
          <w:sz w:val="24"/>
          <w:szCs w:val="24"/>
        </w:rPr>
        <w:t xml:space="preserve"> </w:t>
      </w:r>
    </w:p>
    <w:p w14:paraId="12E2E00F" w14:textId="2903E185" w:rsidR="00522977" w:rsidRPr="00632757" w:rsidRDefault="00522977" w:rsidP="004A46B5">
      <w:pPr>
        <w:pStyle w:val="ListParagraph"/>
        <w:numPr>
          <w:ilvl w:val="1"/>
          <w:numId w:val="9"/>
        </w:numPr>
        <w:rPr>
          <w:rFonts w:ascii="Aptos" w:hAnsi="Aptos"/>
          <w:i/>
          <w:iCs/>
          <w:sz w:val="24"/>
          <w:szCs w:val="24"/>
        </w:rPr>
      </w:pPr>
      <w:r w:rsidRPr="00632757">
        <w:rPr>
          <w:rFonts w:ascii="Aptos" w:hAnsi="Aptos"/>
          <w:i/>
          <w:iCs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CA5DFB" w:rsidRPr="00770831" w14:paraId="60423DD0" w14:textId="77777777" w:rsidTr="0092597C">
        <w:trPr>
          <w:cantSplit/>
          <w:trHeight w:val="850"/>
        </w:trPr>
        <w:tc>
          <w:tcPr>
            <w:tcW w:w="840" w:type="pct"/>
          </w:tcPr>
          <w:p w14:paraId="587F7C98" w14:textId="2872128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Qualification</w:t>
            </w:r>
          </w:p>
        </w:tc>
        <w:tc>
          <w:tcPr>
            <w:tcW w:w="796" w:type="pct"/>
          </w:tcPr>
          <w:p w14:paraId="2DDBC2DD" w14:textId="52F2FE5E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5514AF0A" w14:textId="131DDE53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62CF647C" w14:textId="3548F0A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188C3800" w14:textId="6DE747AF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494EDED5" w14:textId="564D105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71C77FE5" w14:textId="696B559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7889327" w14:textId="77777777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D827153" w14:textId="457B86BA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CA5DFB" w:rsidRPr="00770831" w14:paraId="60A6BC14" w14:textId="77777777" w:rsidTr="0092597C">
        <w:trPr>
          <w:trHeight w:val="709"/>
        </w:trPr>
        <w:tc>
          <w:tcPr>
            <w:tcW w:w="840" w:type="pct"/>
          </w:tcPr>
          <w:p w14:paraId="684A4B66" w14:textId="329C144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3B650B" w14:textId="3F11763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52A01A6E" w14:textId="4B4206F3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322DA15" w14:textId="3B95A3B6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B153597" w14:textId="026E2A08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386A14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B5B328" w14:textId="55AE37D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CA5DFB" w:rsidRPr="00770831" w14:paraId="207C391A" w14:textId="77777777" w:rsidTr="0092597C">
        <w:trPr>
          <w:trHeight w:val="709"/>
        </w:trPr>
        <w:tc>
          <w:tcPr>
            <w:tcW w:w="840" w:type="pct"/>
          </w:tcPr>
          <w:p w14:paraId="08F2501B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E374AE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778A2E18" w14:textId="52F7CF95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B173EF7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5D7411B" w14:textId="12DD6574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7DE96533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DDC3ECC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622042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24BF4C" w14:textId="77777777" w:rsidR="00FB5CD7" w:rsidRDefault="00FB5CD7" w:rsidP="00FC60CA">
      <w:pPr>
        <w:pStyle w:val="Heading1"/>
      </w:pPr>
    </w:p>
    <w:p w14:paraId="400DF681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159481" w14:textId="0ACB9B35" w:rsidR="00130316" w:rsidRDefault="00130316" w:rsidP="00FC60CA">
      <w:pPr>
        <w:pStyle w:val="Heading1"/>
      </w:pPr>
      <w:bookmarkStart w:id="7" w:name="_Toc201748664"/>
      <w:r w:rsidRPr="00770831">
        <w:lastRenderedPageBreak/>
        <w:t xml:space="preserve">Career </w:t>
      </w:r>
      <w:r w:rsidR="00EB77F4">
        <w:t>h</w:t>
      </w:r>
      <w:r w:rsidRPr="00770831">
        <w:t>istor</w:t>
      </w:r>
      <w:r w:rsidR="00094450">
        <w:t>y</w:t>
      </w:r>
      <w:bookmarkEnd w:id="7"/>
      <w:r w:rsidRPr="00770831">
        <w:t xml:space="preserve"> </w:t>
      </w:r>
    </w:p>
    <w:p w14:paraId="1729BE35" w14:textId="313BCE16" w:rsidR="00D870A8" w:rsidRPr="00D870A8" w:rsidRDefault="00444F8A" w:rsidP="00444F8A">
      <w:pPr>
        <w:pStyle w:val="ListParagraph"/>
        <w:numPr>
          <w:ilvl w:val="0"/>
          <w:numId w:val="9"/>
        </w:numPr>
      </w:pPr>
      <w:r w:rsidRPr="00444F8A">
        <w:rPr>
          <w:rFonts w:ascii="Aptos" w:hAnsi="Aptos"/>
          <w:sz w:val="24"/>
          <w:szCs w:val="24"/>
        </w:rPr>
        <w:t>Use this section to highlight your relevant experience and record your professional practice/ career history.</w:t>
      </w:r>
    </w:p>
    <w:p w14:paraId="591B9C01" w14:textId="77777777" w:rsidR="00DD3FC5" w:rsidRPr="00DD3FC5" w:rsidRDefault="00DD3FC5" w:rsidP="00DD3FC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1AFA494E" w14:textId="0C28D2DD" w:rsidR="00DD3FC5" w:rsidRPr="00DD3FC5" w:rsidRDefault="00DD3FC5" w:rsidP="00DD3FC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 xml:space="preserve">Employment - </w:t>
      </w:r>
      <w:r w:rsidR="00212A1A" w:rsidRPr="00DD3FC5">
        <w:rPr>
          <w:rFonts w:ascii="Aptos" w:hAnsi="Aptos"/>
          <w:sz w:val="24"/>
          <w:szCs w:val="24"/>
        </w:rPr>
        <w:t>self-employment</w:t>
      </w:r>
      <w:r w:rsidRPr="00DD3FC5">
        <w:rPr>
          <w:rFonts w:ascii="Aptos" w:hAnsi="Aptos"/>
          <w:sz w:val="24"/>
          <w:szCs w:val="24"/>
        </w:rPr>
        <w:t xml:space="preserve"> or working for others</w:t>
      </w:r>
    </w:p>
    <w:p w14:paraId="0EDAF4CE" w14:textId="77777777" w:rsidR="00DD3FC5" w:rsidRPr="00DD3FC5" w:rsidRDefault="00DD3FC5" w:rsidP="00DD3FC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4200E8C4" w14:textId="1CF238D4" w:rsidR="00130316" w:rsidRPr="00E04471" w:rsidRDefault="00130316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571EC0" w:rsidRPr="00770831" w14:paraId="6E809A0F" w14:textId="77777777" w:rsidTr="00D323F5">
        <w:tc>
          <w:tcPr>
            <w:tcW w:w="628" w:type="pct"/>
          </w:tcPr>
          <w:p w14:paraId="06766147" w14:textId="1A58CBE4" w:rsidR="00571EC0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 w:rsidR="002B4E2B"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564AF886" w14:textId="77777777" w:rsidR="00D62942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21476FF0" w14:textId="00D65761" w:rsidR="00D62942" w:rsidRPr="00770831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</w:t>
            </w:r>
            <w:r w:rsidR="00947CB2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702" w:type="pct"/>
          </w:tcPr>
          <w:p w14:paraId="4C9E12DE" w14:textId="22EE6C44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6DE0FF17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1DD44869" w14:textId="6BA7124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49955D9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73EAA94D" w14:textId="0233E95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63687A98" w14:textId="778CF1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C6DE1EB" w14:textId="5005801F" w:rsidR="00571EC0" w:rsidRPr="00770831" w:rsidRDefault="00DD3FC5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:</w:t>
            </w:r>
          </w:p>
        </w:tc>
      </w:tr>
      <w:tr w:rsidR="00571EC0" w:rsidRPr="00770831" w14:paraId="6952252B" w14:textId="77777777" w:rsidTr="0092597C">
        <w:trPr>
          <w:trHeight w:val="709"/>
        </w:trPr>
        <w:tc>
          <w:tcPr>
            <w:tcW w:w="628" w:type="pct"/>
          </w:tcPr>
          <w:p w14:paraId="2140C06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56A3194C" w14:textId="1954E6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A0E6F85" w14:textId="6DD843A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7377ADB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1513E8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D91A041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4D84EC2" w14:textId="6CAE161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71EC0" w:rsidRPr="00770831" w14:paraId="72D4D9F6" w14:textId="77777777" w:rsidTr="0092597C">
        <w:trPr>
          <w:trHeight w:val="709"/>
        </w:trPr>
        <w:tc>
          <w:tcPr>
            <w:tcW w:w="628" w:type="pct"/>
          </w:tcPr>
          <w:p w14:paraId="6CD2D07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0F68C169" w14:textId="3C3C353A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0D08401" w14:textId="3507F23D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D63C74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67E12B63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387BB0BB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44A5612" w14:textId="79687C7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1B27328C" w14:textId="49CAEB5E" w:rsidR="00B914B5" w:rsidRPr="00770831" w:rsidRDefault="00B914B5" w:rsidP="00770831">
      <w:pPr>
        <w:rPr>
          <w:rFonts w:ascii="Aptos" w:hAnsi="Aptos"/>
          <w:sz w:val="24"/>
          <w:szCs w:val="24"/>
        </w:rPr>
      </w:pPr>
    </w:p>
    <w:p w14:paraId="5D6C47A7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F242DA" w14:textId="72B679D1" w:rsidR="006B5AE7" w:rsidRPr="00770831" w:rsidRDefault="00527584" w:rsidP="00527584">
      <w:pPr>
        <w:pStyle w:val="Heading1"/>
      </w:pPr>
      <w:bookmarkStart w:id="8" w:name="_Toc201748665"/>
      <w:r>
        <w:lastRenderedPageBreak/>
        <w:t>Your funding request</w:t>
      </w:r>
      <w:bookmarkEnd w:id="8"/>
    </w:p>
    <w:p w14:paraId="6815D3B6" w14:textId="77777777" w:rsidR="00BE128D" w:rsidRPr="008C62EC" w:rsidRDefault="00BE128D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ave you applied for a QEST grant before? </w:t>
      </w:r>
      <w:sdt>
        <w:sdtPr>
          <w:id w:val="318245836"/>
          <w:placeholder>
            <w:docPart w:val="D82DB6F15F2243419BFCD86C2F9B6F2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8C62EC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DF6251E" w14:textId="7E83571E" w:rsidR="00B16FFC" w:rsidRDefault="00B16FFC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ow much money are you seeking from QEST? (£) </w:t>
      </w:r>
    </w:p>
    <w:p w14:paraId="2CE39461" w14:textId="247654DF" w:rsidR="00E066CB" w:rsidRDefault="00E066CB" w:rsidP="00E066C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NOTE. The grant request should be between £3,000 and £1</w:t>
      </w:r>
      <w:r w:rsidR="00632757">
        <w:rPr>
          <w:rFonts w:ascii="Aptos" w:hAnsi="Aptos"/>
          <w:sz w:val="24"/>
          <w:szCs w:val="24"/>
        </w:rPr>
        <w:t>0</w:t>
      </w:r>
      <w:r>
        <w:rPr>
          <w:rFonts w:ascii="Aptos" w:hAnsi="Aptos"/>
          <w:sz w:val="24"/>
          <w:szCs w:val="24"/>
        </w:rPr>
        <w:t>,000</w:t>
      </w:r>
    </w:p>
    <w:p w14:paraId="6561F286" w14:textId="77777777" w:rsidR="00D4150E" w:rsidRPr="008C62EC" w:rsidRDefault="00D4150E" w:rsidP="00D4150E">
      <w:pPr>
        <w:pStyle w:val="ListParagraph"/>
        <w:spacing w:line="360" w:lineRule="auto"/>
        <w:ind w:left="1440"/>
        <w:rPr>
          <w:rFonts w:ascii="Aptos" w:hAnsi="Aptos"/>
          <w:sz w:val="24"/>
          <w:szCs w:val="24"/>
        </w:rPr>
      </w:pPr>
    </w:p>
    <w:p w14:paraId="257DEA6B" w14:textId="19A3BDBF" w:rsidR="002B4E2B" w:rsidRDefault="001B0847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>Give a short overview of how you plan to use the grant.</w:t>
      </w:r>
      <w:r w:rsidR="0014407D">
        <w:rPr>
          <w:rFonts w:ascii="Aptos" w:hAnsi="Aptos"/>
          <w:sz w:val="24"/>
          <w:szCs w:val="24"/>
        </w:rPr>
        <w:t xml:space="preserve"> </w:t>
      </w:r>
      <w:r w:rsidR="0014407D" w:rsidRPr="008C62EC">
        <w:rPr>
          <w:rFonts w:ascii="Aptos" w:hAnsi="Aptos"/>
          <w:sz w:val="24"/>
          <w:szCs w:val="24"/>
        </w:rPr>
        <w:t>(200 words)</w:t>
      </w:r>
      <w:r w:rsidRPr="008C62EC">
        <w:rPr>
          <w:rFonts w:ascii="Aptos" w:hAnsi="Aptos"/>
          <w:sz w:val="24"/>
          <w:szCs w:val="24"/>
        </w:rPr>
        <w:t xml:space="preserve"> </w:t>
      </w:r>
    </w:p>
    <w:p w14:paraId="05915795" w14:textId="60A36E5C" w:rsidR="003F02B6" w:rsidRDefault="003F02B6" w:rsidP="003F02B6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S</w:t>
      </w:r>
      <w:r w:rsidRPr="003F02B6">
        <w:rPr>
          <w:rFonts w:ascii="Aptos" w:hAnsi="Aptos"/>
          <w:sz w:val="24"/>
          <w:szCs w:val="24"/>
        </w:rPr>
        <w:t>ummarise your proposal: what you are asking for, what you plan to do,</w:t>
      </w:r>
      <w:r w:rsidR="0014407D">
        <w:rPr>
          <w:rFonts w:ascii="Aptos" w:hAnsi="Aptos"/>
          <w:sz w:val="24"/>
          <w:szCs w:val="24"/>
        </w:rPr>
        <w:t xml:space="preserve"> what the impact will be</w:t>
      </w:r>
      <w:r w:rsidRPr="003F02B6">
        <w:rPr>
          <w:rFonts w:ascii="Aptos" w:hAnsi="Aptos"/>
          <w:sz w:val="24"/>
          <w:szCs w:val="24"/>
        </w:rPr>
        <w:t xml:space="preserve"> and why this matters now. Someone reading only this section should be able to understand your </w:t>
      </w:r>
      <w:r w:rsidR="0014407D">
        <w:rPr>
          <w:rFonts w:ascii="Aptos" w:hAnsi="Aptos"/>
          <w:sz w:val="24"/>
          <w:szCs w:val="24"/>
        </w:rPr>
        <w:t xml:space="preserve">plans and why you deserve the funding. </w:t>
      </w:r>
    </w:p>
    <w:p w14:paraId="38CFE03A" w14:textId="3A800E25" w:rsidR="00F10B27" w:rsidRPr="008C62EC" w:rsidRDefault="00F10B27" w:rsidP="0014407D">
      <w:pPr>
        <w:pStyle w:val="ListParagraph"/>
        <w:spacing w:line="360" w:lineRule="auto"/>
        <w:ind w:left="1440"/>
        <w:rPr>
          <w:rFonts w:ascii="Aptos" w:hAnsi="Aptos"/>
          <w:sz w:val="24"/>
          <w:szCs w:val="24"/>
        </w:rPr>
      </w:pPr>
    </w:p>
    <w:p w14:paraId="7D32AAD1" w14:textId="4745A41F" w:rsidR="00F02032" w:rsidRPr="008C62EC" w:rsidRDefault="003D5703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3D5703">
        <w:rPr>
          <w:rFonts w:ascii="Aptos" w:hAnsi="Aptos"/>
          <w:sz w:val="24"/>
          <w:szCs w:val="24"/>
        </w:rPr>
        <w:t>In what ways will developing your skill benefit the craft sector in the UK?</w:t>
      </w:r>
      <w:r w:rsidR="00A75377" w:rsidRPr="008C62EC">
        <w:rPr>
          <w:rFonts w:ascii="Aptos" w:hAnsi="Aptos"/>
          <w:sz w:val="24"/>
          <w:szCs w:val="24"/>
        </w:rPr>
        <w:t xml:space="preserve"> </w:t>
      </w:r>
      <w:r w:rsidR="005623DE" w:rsidRPr="008C62EC">
        <w:rPr>
          <w:rFonts w:ascii="Aptos" w:hAnsi="Aptos"/>
          <w:sz w:val="24"/>
          <w:szCs w:val="24"/>
        </w:rPr>
        <w:t>(200 words)</w:t>
      </w:r>
    </w:p>
    <w:p w14:paraId="25BF6EA3" w14:textId="65283EA7" w:rsidR="000542D6" w:rsidRPr="008C62EC" w:rsidRDefault="00B32635" w:rsidP="004A46B5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For </w:t>
      </w:r>
      <w:r w:rsidR="007F20D1">
        <w:rPr>
          <w:rFonts w:ascii="Aptos" w:hAnsi="Aptos"/>
          <w:i/>
          <w:iCs/>
          <w:sz w:val="24"/>
          <w:szCs w:val="24"/>
        </w:rPr>
        <w:t>example,</w:t>
      </w:r>
      <w:r>
        <w:rPr>
          <w:rFonts w:ascii="Aptos" w:hAnsi="Aptos"/>
          <w:i/>
          <w:iCs/>
          <w:sz w:val="24"/>
          <w:szCs w:val="24"/>
        </w:rPr>
        <w:t xml:space="preserve"> y</w:t>
      </w:r>
      <w:r w:rsidR="000542D6" w:rsidRPr="008C62EC">
        <w:rPr>
          <w:rFonts w:ascii="Aptos" w:hAnsi="Aptos"/>
          <w:i/>
          <w:iCs/>
          <w:sz w:val="24"/>
          <w:szCs w:val="24"/>
        </w:rPr>
        <w:t>ou might consider how your learning could benefit others, support innovation, preserve heritage,</w:t>
      </w:r>
      <w:r w:rsidR="00C86335" w:rsidRPr="008C62EC">
        <w:rPr>
          <w:rFonts w:ascii="Aptos" w:hAnsi="Aptos"/>
          <w:i/>
          <w:iCs/>
          <w:sz w:val="24"/>
          <w:szCs w:val="24"/>
        </w:rPr>
        <w:t xml:space="preserve"> raise profile,</w:t>
      </w:r>
      <w:r w:rsidR="000542D6" w:rsidRPr="008C62EC">
        <w:rPr>
          <w:rFonts w:ascii="Aptos" w:hAnsi="Aptos"/>
          <w:i/>
          <w:iCs/>
          <w:sz w:val="24"/>
          <w:szCs w:val="24"/>
        </w:rPr>
        <w:t xml:space="preserve"> or strengthen the craft community more widely.</w:t>
      </w:r>
    </w:p>
    <w:p w14:paraId="5AED67C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274562" w14:textId="1E05ADE8" w:rsidR="00B914B5" w:rsidRPr="00770831" w:rsidRDefault="00DC5385" w:rsidP="001E31FA">
      <w:pPr>
        <w:pStyle w:val="Heading1"/>
      </w:pPr>
      <w:bookmarkStart w:id="9" w:name="_Toc201748666"/>
      <w:r w:rsidRPr="00770831">
        <w:lastRenderedPageBreak/>
        <w:t xml:space="preserve">Funded </w:t>
      </w:r>
      <w:r w:rsidR="00A85F51">
        <w:t>a</w:t>
      </w:r>
      <w:r w:rsidRPr="00770831">
        <w:t>ctivities</w:t>
      </w:r>
      <w:bookmarkEnd w:id="9"/>
      <w:r w:rsidRPr="00770831">
        <w:t xml:space="preserve"> </w:t>
      </w:r>
    </w:p>
    <w:p w14:paraId="1BE8E6EB" w14:textId="2BB45306" w:rsidR="00991294" w:rsidRDefault="00991294" w:rsidP="00372722">
      <w:pPr>
        <w:rPr>
          <w:rFonts w:ascii="Aptos" w:hAnsi="Aptos"/>
          <w:i/>
          <w:iCs/>
          <w:sz w:val="24"/>
          <w:szCs w:val="24"/>
        </w:rPr>
      </w:pPr>
      <w:r w:rsidRPr="00991294">
        <w:rPr>
          <w:rFonts w:ascii="Aptos" w:hAnsi="Aptos"/>
          <w:i/>
          <w:iCs/>
          <w:sz w:val="24"/>
          <w:szCs w:val="24"/>
        </w:rPr>
        <w:t>QEST funding is designed to support the development of craft skill and can therefore only be used for training or education. </w:t>
      </w:r>
    </w:p>
    <w:p w14:paraId="705AEF95" w14:textId="73338E59" w:rsidR="001D4A64" w:rsidRPr="003707E1" w:rsidRDefault="001D4A64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 xml:space="preserve">Use this section to </w:t>
      </w:r>
      <w:r w:rsidR="00EB0D3E">
        <w:rPr>
          <w:rFonts w:ascii="Aptos" w:hAnsi="Aptos"/>
          <w:i/>
          <w:iCs/>
          <w:sz w:val="24"/>
          <w:szCs w:val="24"/>
        </w:rPr>
        <w:t>outline</w:t>
      </w:r>
      <w:r w:rsidRPr="003707E1">
        <w:rPr>
          <w:rFonts w:ascii="Aptos" w:hAnsi="Aptos"/>
          <w:i/>
          <w:iCs/>
          <w:sz w:val="24"/>
          <w:szCs w:val="24"/>
        </w:rPr>
        <w:t xml:space="preserve"> all the activities you hope to receive funding for.</w:t>
      </w:r>
      <w:r w:rsidRPr="003707E1">
        <w:rPr>
          <w:rFonts w:ascii="Aptos" w:hAnsi="Aptos"/>
          <w:i/>
          <w:iCs/>
          <w:sz w:val="24"/>
          <w:szCs w:val="24"/>
        </w:rPr>
        <w:br/>
        <w:t>If you</w:t>
      </w:r>
      <w:r w:rsidR="002D65B1">
        <w:rPr>
          <w:rFonts w:ascii="Aptos" w:hAnsi="Aptos"/>
          <w:i/>
          <w:iCs/>
          <w:sz w:val="24"/>
          <w:szCs w:val="24"/>
        </w:rPr>
        <w:t>’r</w:t>
      </w:r>
      <w:r w:rsidRPr="003707E1">
        <w:rPr>
          <w:rFonts w:ascii="Aptos" w:hAnsi="Aptos"/>
          <w:i/>
          <w:iCs/>
          <w:sz w:val="24"/>
          <w:szCs w:val="24"/>
        </w:rPr>
        <w:t>e applying for multiple activities, please list each separately (you’ll need to copy and repeat this section). </w:t>
      </w:r>
    </w:p>
    <w:p w14:paraId="0BF81B5A" w14:textId="70510C8A" w:rsidR="00372722" w:rsidRPr="00372722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2722">
        <w:rPr>
          <w:rFonts w:ascii="Aptos" w:hAnsi="Aptos"/>
          <w:i/>
          <w:iCs/>
          <w:sz w:val="24"/>
          <w:szCs w:val="24"/>
        </w:rPr>
        <w:t>We can't fund activities that take place, or refund any payments made, before the grant period begins. We can only fund training taking place from:</w:t>
      </w:r>
    </w:p>
    <w:p w14:paraId="483DFCFF" w14:textId="22E5369C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uly for Spring applications</w:t>
      </w:r>
    </w:p>
    <w:p w14:paraId="0D1FB069" w14:textId="63488535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anuary for Autumn applications</w:t>
      </w:r>
    </w:p>
    <w:p w14:paraId="5D00A694" w14:textId="13BF6398" w:rsidR="00A763DA" w:rsidRPr="003707E1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Training must begin within one year of receiving the grant.</w:t>
      </w:r>
    </w:p>
    <w:p w14:paraId="0709F488" w14:textId="20E67B0D" w:rsidR="00DC538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Type of </w:t>
      </w:r>
      <w:r w:rsidR="00354EAD" w:rsidRPr="00184583">
        <w:rPr>
          <w:rFonts w:ascii="Aptos" w:hAnsi="Aptos"/>
          <w:sz w:val="24"/>
          <w:szCs w:val="24"/>
        </w:rPr>
        <w:t>a</w:t>
      </w:r>
      <w:r w:rsidRPr="00184583">
        <w:rPr>
          <w:rFonts w:ascii="Aptos" w:hAnsi="Aptos"/>
          <w:sz w:val="24"/>
          <w:szCs w:val="24"/>
        </w:rPr>
        <w:t>ctivity</w:t>
      </w:r>
      <w:r w:rsidR="00DC5385" w:rsidRPr="00184583">
        <w:rPr>
          <w:rFonts w:ascii="Aptos" w:hAnsi="Aptos"/>
          <w:sz w:val="24"/>
          <w:szCs w:val="24"/>
        </w:rPr>
        <w:t xml:space="preserve">: </w:t>
      </w:r>
      <w:sdt>
        <w:sdtPr>
          <w:id w:val="-1454321481"/>
          <w:placeholder>
            <w:docPart w:val="AE5932AD5200436BAE5C228933581BA7"/>
          </w:placeholder>
          <w:showingPlcHdr/>
          <w:dropDownList>
            <w:listItem w:value="Choose an item."/>
            <w:listItem w:displayText="A course" w:value="A course"/>
            <w:listItem w:displayText="Training with a master craftsperson " w:value="Training with a master craftsperson "/>
            <w:listItem w:displayText="Other project" w:value="Other project"/>
          </w:dropDownList>
        </w:sdtPr>
        <w:sdtContent>
          <w:r w:rsidR="00DC5385"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5EFE104" w14:textId="4A67CF78" w:rsidR="00B914B5" w:rsidRPr="00184583" w:rsidRDefault="00D76609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Activity title</w:t>
      </w:r>
      <w:r w:rsidR="0039405E" w:rsidRPr="00184583">
        <w:rPr>
          <w:rFonts w:ascii="Aptos" w:hAnsi="Aptos"/>
          <w:sz w:val="24"/>
          <w:szCs w:val="24"/>
        </w:rPr>
        <w:t xml:space="preserve"> (e.g. name of the course):  </w:t>
      </w:r>
    </w:p>
    <w:p w14:paraId="0297FB82" w14:textId="36F5970D" w:rsidR="00B914B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Place confirmed? </w:t>
      </w:r>
      <w:sdt>
        <w:sdtPr>
          <w:id w:val="2049094901"/>
          <w:placeholder>
            <w:docPart w:val="D5C326FBB81148B0A3D0AE88E8A380E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E38C09C" w14:textId="0D0AB4AB" w:rsidR="00B914B5" w:rsidRPr="00184583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S</w:t>
      </w:r>
      <w:r w:rsidR="0039405E" w:rsidRPr="00184583">
        <w:rPr>
          <w:rFonts w:ascii="Aptos" w:hAnsi="Aptos"/>
          <w:sz w:val="24"/>
          <w:szCs w:val="24"/>
        </w:rPr>
        <w:t>tart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46BE30D8" w14:textId="03B0908C" w:rsidR="0039405E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E</w:t>
      </w:r>
      <w:r w:rsidR="0039405E" w:rsidRPr="00184583">
        <w:rPr>
          <w:rFonts w:ascii="Aptos" w:hAnsi="Aptos"/>
          <w:sz w:val="24"/>
          <w:szCs w:val="24"/>
        </w:rPr>
        <w:t>nd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0DA9EF16" w14:textId="77777777" w:rsidR="00AA4605" w:rsidRPr="00184583" w:rsidRDefault="00AA4605" w:rsidP="00AA4605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7E39C2DE" w14:textId="08F5BFD4" w:rsidR="00642FC4" w:rsidRPr="00184583" w:rsidRDefault="00642FC4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Institution / organisation/ person who will be training you:</w:t>
      </w:r>
    </w:p>
    <w:p w14:paraId="7DCFEAEB" w14:textId="592BBE8B" w:rsidR="0039405E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City: </w:t>
      </w:r>
    </w:p>
    <w:p w14:paraId="3FF6DBEA" w14:textId="32931091" w:rsidR="0072015F" w:rsidRPr="00184583" w:rsidRDefault="0072015F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Country:</w:t>
      </w:r>
    </w:p>
    <w:p w14:paraId="07750E05" w14:textId="3B77C966" w:rsidR="0039405E" w:rsidRPr="00184583" w:rsidRDefault="00C608DB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Website: </w:t>
      </w:r>
    </w:p>
    <w:p w14:paraId="39ABE230" w14:textId="2A540C6A" w:rsidR="00946075" w:rsidRDefault="00A45198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</w:t>
      </w:r>
    </w:p>
    <w:p w14:paraId="7EFB9EA9" w14:textId="77777777" w:rsidR="002419D7" w:rsidRPr="00C67B69" w:rsidRDefault="002419D7" w:rsidP="00C42A69">
      <w:pPr>
        <w:spacing w:after="0"/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Use the questions below to clearly explain the training or development activity you're applying for — and why it matters to your craft practice.</w:t>
      </w:r>
    </w:p>
    <w:p w14:paraId="7E7D9805" w14:textId="77777777" w:rsidR="002419D7" w:rsidRDefault="002419D7" w:rsidP="00C42A69">
      <w:pPr>
        <w:spacing w:after="0"/>
        <w:rPr>
          <w:rFonts w:ascii="Aptos" w:hAnsi="Aptos"/>
          <w:sz w:val="24"/>
          <w:szCs w:val="24"/>
        </w:rPr>
      </w:pPr>
    </w:p>
    <w:p w14:paraId="60C430DD" w14:textId="1602A4EB" w:rsidR="00C42A69" w:rsidRPr="00184583" w:rsidRDefault="00C42A69" w:rsidP="004A46B5">
      <w:pPr>
        <w:pStyle w:val="ListParagraph"/>
        <w:numPr>
          <w:ilvl w:val="0"/>
          <w:numId w:val="12"/>
        </w:numPr>
        <w:spacing w:after="0"/>
        <w:rPr>
          <w:rFonts w:ascii="Aptos" w:hAnsi="Aptos"/>
          <w:color w:val="EE0000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Describe the activity you will be undertaking (150 words): </w:t>
      </w:r>
    </w:p>
    <w:p w14:paraId="5EE5F2A4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will you be doing?</w:t>
      </w:r>
    </w:p>
    <w:p w14:paraId="369A53F9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skills, techniques, or processes will you be focusing on?</w:t>
      </w:r>
    </w:p>
    <w:p w14:paraId="3703D1E6" w14:textId="77777777" w:rsidR="00514533" w:rsidRPr="00C67B69" w:rsidRDefault="00514533" w:rsidP="00514533">
      <w:pPr>
        <w:pStyle w:val="ListParagraph"/>
        <w:ind w:left="1440"/>
        <w:rPr>
          <w:rFonts w:ascii="Aptos" w:hAnsi="Aptos"/>
          <w:i/>
          <w:iCs/>
          <w:sz w:val="24"/>
          <w:szCs w:val="24"/>
        </w:rPr>
      </w:pPr>
    </w:p>
    <w:p w14:paraId="619381F9" w14:textId="4AD19B01" w:rsidR="00C42A69" w:rsidRPr="00514533" w:rsidRDefault="00C42A69" w:rsidP="004A46B5">
      <w:pPr>
        <w:pStyle w:val="ListParagraph"/>
        <w:numPr>
          <w:ilvl w:val="0"/>
          <w:numId w:val="3"/>
        </w:numPr>
        <w:spacing w:after="0"/>
        <w:rPr>
          <w:rFonts w:ascii="Aptos" w:hAnsi="Aptos"/>
          <w:sz w:val="24"/>
          <w:szCs w:val="24"/>
        </w:rPr>
      </w:pPr>
      <w:r w:rsidRPr="00514533">
        <w:rPr>
          <w:rFonts w:ascii="Aptos" w:hAnsi="Aptos"/>
          <w:sz w:val="24"/>
          <w:szCs w:val="24"/>
        </w:rPr>
        <w:t xml:space="preserve">How will undertaking this activity benefit you and your practice (150 words): </w:t>
      </w:r>
    </w:p>
    <w:p w14:paraId="5B0DECC2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How will this activity help you grow or improve?</w:t>
      </w:r>
    </w:p>
    <w:p w14:paraId="4040B055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 xml:space="preserve">What difference will it </w:t>
      </w:r>
      <w:proofErr w:type="spellStart"/>
      <w:r w:rsidRPr="00C67B69">
        <w:rPr>
          <w:rFonts w:ascii="Aptos" w:hAnsi="Aptos"/>
          <w:i/>
          <w:iCs/>
          <w:sz w:val="24"/>
          <w:szCs w:val="24"/>
        </w:rPr>
        <w:t>make</w:t>
      </w:r>
      <w:proofErr w:type="spellEnd"/>
      <w:r w:rsidRPr="00C67B69">
        <w:rPr>
          <w:rFonts w:ascii="Aptos" w:hAnsi="Aptos"/>
          <w:i/>
          <w:iCs/>
          <w:sz w:val="24"/>
          <w:szCs w:val="24"/>
        </w:rPr>
        <w:t xml:space="preserve"> to your work, your practice or future opportunities?</w:t>
      </w:r>
    </w:p>
    <w:p w14:paraId="23A54AD1" w14:textId="77777777" w:rsidR="00C67B69" w:rsidRDefault="00C67B69" w:rsidP="00770831">
      <w:pPr>
        <w:rPr>
          <w:rFonts w:ascii="Aptos" w:hAnsi="Aptos"/>
          <w:b/>
          <w:bCs/>
          <w:sz w:val="24"/>
          <w:szCs w:val="24"/>
        </w:rPr>
      </w:pPr>
    </w:p>
    <w:p w14:paraId="5906560F" w14:textId="77777777" w:rsidR="00E92BEE" w:rsidRDefault="00E92BEE" w:rsidP="00770831">
      <w:pPr>
        <w:rPr>
          <w:rFonts w:ascii="Aptos" w:hAnsi="Aptos"/>
          <w:b/>
          <w:bCs/>
          <w:sz w:val="24"/>
          <w:szCs w:val="24"/>
        </w:rPr>
      </w:pPr>
    </w:p>
    <w:p w14:paraId="1C275B00" w14:textId="63206838" w:rsidR="00D323F5" w:rsidRDefault="002656D7" w:rsidP="00770831">
      <w:pPr>
        <w:rPr>
          <w:rFonts w:ascii="Aptos" w:hAnsi="Aptos"/>
          <w:b/>
          <w:bCs/>
          <w:sz w:val="24"/>
          <w:szCs w:val="24"/>
        </w:rPr>
      </w:pPr>
      <w:r w:rsidRPr="002656D7">
        <w:rPr>
          <w:rFonts w:ascii="Aptos" w:hAnsi="Aptos"/>
          <w:b/>
          <w:bCs/>
          <w:sz w:val="24"/>
          <w:szCs w:val="24"/>
        </w:rPr>
        <w:lastRenderedPageBreak/>
        <w:t>Cost Breakdown</w:t>
      </w:r>
    </w:p>
    <w:p w14:paraId="61D740E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Not all costs associated with your training will be eligible. Check the guidelines and FAQs </w:t>
      </w:r>
      <w:hyperlink r:id="rId15" w:tgtFrame="_blank" w:history="1">
        <w:r w:rsidRPr="00081861">
          <w:rPr>
            <w:rStyle w:val="Hyperlink"/>
            <w:rFonts w:ascii="Aptos" w:hAnsi="Aptos"/>
            <w:i/>
            <w:iCs/>
            <w:sz w:val="24"/>
            <w:szCs w:val="24"/>
          </w:rPr>
          <w:t>on our website </w:t>
        </w:r>
      </w:hyperlink>
      <w:r w:rsidRPr="00081861">
        <w:rPr>
          <w:rFonts w:ascii="Aptos" w:hAnsi="Aptos"/>
          <w:i/>
          <w:iCs/>
          <w:sz w:val="24"/>
          <w:szCs w:val="24"/>
        </w:rPr>
        <w:t>before completing this section. </w:t>
      </w:r>
    </w:p>
    <w:p w14:paraId="142DFD0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Include the total amount you'll pay, including any applicable VAT.</w:t>
      </w:r>
    </w:p>
    <w:p w14:paraId="127DA2BF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Only include costs you're requesting from QEST. If there are additional costs or match funding, mention them in the 'Detail of fees' section.</w:t>
      </w:r>
    </w:p>
    <w:p w14:paraId="3DB7D62D" w14:textId="416757A0" w:rsid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As a guide, we recommend no more than 30% of the requested funds are for associated costs (travel/accommodation/ other costs). </w:t>
      </w:r>
    </w:p>
    <w:p w14:paraId="5E82922B" w14:textId="77777777" w:rsidR="00A45198" w:rsidRPr="00081861" w:rsidRDefault="00A45198" w:rsidP="00081861">
      <w:pPr>
        <w:rPr>
          <w:rFonts w:ascii="Aptos" w:hAnsi="Aptos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13503B" w14:paraId="419613AB" w14:textId="77777777" w:rsidTr="0013503B">
        <w:tc>
          <w:tcPr>
            <w:tcW w:w="3006" w:type="dxa"/>
          </w:tcPr>
          <w:p w14:paraId="2C6E03BB" w14:textId="3CA21B7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391E40B" w14:textId="1BB8BCD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mount £</w:t>
            </w:r>
          </w:p>
        </w:tc>
        <w:tc>
          <w:tcPr>
            <w:tcW w:w="3005" w:type="dxa"/>
          </w:tcPr>
          <w:p w14:paraId="5EE63BEE" w14:textId="245DC6D8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</w:t>
            </w:r>
          </w:p>
        </w:tc>
      </w:tr>
      <w:tr w:rsidR="0013503B" w14:paraId="7B8A1EDD" w14:textId="62F786BF" w:rsidTr="0013503B">
        <w:tc>
          <w:tcPr>
            <w:tcW w:w="3006" w:type="dxa"/>
          </w:tcPr>
          <w:p w14:paraId="777BA277" w14:textId="0EEB209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Fees</w:t>
            </w:r>
          </w:p>
        </w:tc>
        <w:tc>
          <w:tcPr>
            <w:tcW w:w="3005" w:type="dxa"/>
          </w:tcPr>
          <w:p w14:paraId="5D14A1A5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CF93C94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3DE47571" w14:textId="36739986" w:rsidTr="0013503B">
        <w:tc>
          <w:tcPr>
            <w:tcW w:w="3006" w:type="dxa"/>
          </w:tcPr>
          <w:p w14:paraId="7CCF0203" w14:textId="292E0A03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ravel</w:t>
            </w:r>
          </w:p>
        </w:tc>
        <w:tc>
          <w:tcPr>
            <w:tcW w:w="3005" w:type="dxa"/>
          </w:tcPr>
          <w:p w14:paraId="2C8D2580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0BD56F37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75A447C1" w14:textId="04EECE41" w:rsidTr="0013503B">
        <w:tc>
          <w:tcPr>
            <w:tcW w:w="3006" w:type="dxa"/>
          </w:tcPr>
          <w:p w14:paraId="007A5702" w14:textId="4292986E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ccommodation</w:t>
            </w:r>
          </w:p>
        </w:tc>
        <w:tc>
          <w:tcPr>
            <w:tcW w:w="3005" w:type="dxa"/>
          </w:tcPr>
          <w:p w14:paraId="70688ADE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586B3448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0E141CBF" w14:textId="4FF1F428" w:rsidTr="0013503B">
        <w:tc>
          <w:tcPr>
            <w:tcW w:w="3006" w:type="dxa"/>
          </w:tcPr>
          <w:p w14:paraId="3A61AC14" w14:textId="5FAC1620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Other</w:t>
            </w:r>
          </w:p>
        </w:tc>
        <w:tc>
          <w:tcPr>
            <w:tcW w:w="3005" w:type="dxa"/>
          </w:tcPr>
          <w:p w14:paraId="50134392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0306FDC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9A83F76" w14:textId="56975DB2" w:rsidR="00DE5ABB" w:rsidRPr="00770831" w:rsidRDefault="00DE5ABB" w:rsidP="00770831">
      <w:pPr>
        <w:rPr>
          <w:rFonts w:ascii="Aptos" w:hAnsi="Aptos"/>
          <w:sz w:val="24"/>
          <w:szCs w:val="24"/>
        </w:rPr>
      </w:pPr>
    </w:p>
    <w:p w14:paraId="73B3915C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20518DA4" w:rsidR="00495902" w:rsidRPr="00770831" w:rsidRDefault="00F372A6" w:rsidP="00DA0BC6">
      <w:pPr>
        <w:pStyle w:val="Heading1"/>
      </w:pPr>
      <w:bookmarkStart w:id="10" w:name="_Toc201748667"/>
      <w:r>
        <w:lastRenderedPageBreak/>
        <w:t>Supporting documents</w:t>
      </w:r>
      <w:bookmarkEnd w:id="10"/>
    </w:p>
    <w:p w14:paraId="0944C17F" w14:textId="41DFB1A0" w:rsidR="006B0CA7" w:rsidRPr="00770831" w:rsidRDefault="00DA0BC6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Please </w:t>
      </w:r>
      <w:r w:rsidR="006B0CA7" w:rsidRPr="00770831">
        <w:rPr>
          <w:rFonts w:ascii="Aptos" w:hAnsi="Aptos"/>
          <w:sz w:val="24"/>
          <w:szCs w:val="24"/>
        </w:rPr>
        <w:t>upload:</w:t>
      </w:r>
    </w:p>
    <w:p w14:paraId="336516DB" w14:textId="27F66D94" w:rsidR="006B0CA7" w:rsidRPr="001C11D9" w:rsidRDefault="006B0CA7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>One</w:t>
      </w:r>
      <w:r w:rsidR="00495902" w:rsidRPr="001C11D9">
        <w:rPr>
          <w:rFonts w:ascii="Aptos" w:hAnsi="Aptos"/>
          <w:sz w:val="24"/>
          <w:szCs w:val="24"/>
        </w:rPr>
        <w:t xml:space="preserve"> document containing </w:t>
      </w:r>
      <w:r w:rsidR="001C11D9" w:rsidRPr="001C11D9">
        <w:rPr>
          <w:rFonts w:ascii="Aptos" w:hAnsi="Aptos"/>
          <w:sz w:val="24"/>
          <w:szCs w:val="24"/>
        </w:rPr>
        <w:t>up to 12</w:t>
      </w:r>
      <w:r w:rsidR="00495902" w:rsidRPr="001C11D9">
        <w:rPr>
          <w:rFonts w:ascii="Aptos" w:hAnsi="Aptos"/>
          <w:sz w:val="24"/>
          <w:szCs w:val="24"/>
        </w:rPr>
        <w:t xml:space="preserve"> </w:t>
      </w:r>
      <w:r w:rsidR="00495902" w:rsidRPr="00F372A6">
        <w:rPr>
          <w:rFonts w:ascii="Aptos" w:hAnsi="Aptos"/>
          <w:b/>
          <w:bCs/>
          <w:sz w:val="24"/>
          <w:szCs w:val="24"/>
        </w:rPr>
        <w:t xml:space="preserve">images </w:t>
      </w:r>
      <w:r w:rsidR="00495902" w:rsidRPr="001C11D9">
        <w:rPr>
          <w:rFonts w:ascii="Aptos" w:hAnsi="Aptos"/>
          <w:sz w:val="24"/>
          <w:szCs w:val="24"/>
        </w:rPr>
        <w:t>of your work</w:t>
      </w:r>
      <w:r w:rsidRPr="001C11D9">
        <w:rPr>
          <w:rFonts w:ascii="Aptos" w:hAnsi="Aptos"/>
          <w:sz w:val="24"/>
          <w:szCs w:val="24"/>
        </w:rPr>
        <w:t xml:space="preserve"> </w:t>
      </w:r>
    </w:p>
    <w:p w14:paraId="1706498D" w14:textId="04618DD6" w:rsidR="00495902" w:rsidRPr="001C11D9" w:rsidRDefault="00D4150E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One</w:t>
      </w:r>
      <w:r w:rsidR="006B0CA7" w:rsidRPr="001C11D9">
        <w:rPr>
          <w:rFonts w:ascii="Aptos" w:hAnsi="Aptos"/>
          <w:sz w:val="24"/>
          <w:szCs w:val="24"/>
        </w:rPr>
        <w:t xml:space="preserve"> written </w:t>
      </w:r>
      <w:proofErr w:type="gramStart"/>
      <w:r w:rsidR="006B0CA7" w:rsidRPr="00F372A6">
        <w:rPr>
          <w:rFonts w:ascii="Aptos" w:hAnsi="Aptos"/>
          <w:b/>
          <w:bCs/>
          <w:sz w:val="24"/>
          <w:szCs w:val="24"/>
        </w:rPr>
        <w:t>references</w:t>
      </w:r>
      <w:proofErr w:type="gramEnd"/>
      <w:r w:rsidR="006B0CA7" w:rsidRPr="001C11D9">
        <w:rPr>
          <w:rFonts w:ascii="Aptos" w:hAnsi="Aptos"/>
          <w:sz w:val="24"/>
          <w:szCs w:val="24"/>
        </w:rPr>
        <w:t xml:space="preserve"> from an educational or professional source </w:t>
      </w:r>
    </w:p>
    <w:p w14:paraId="0549FAB0" w14:textId="53084FF1" w:rsidR="00FB5CD7" w:rsidRDefault="009C1C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9C1C36">
        <w:rPr>
          <w:rFonts w:ascii="Aptos" w:hAnsi="Aptos"/>
          <w:b/>
          <w:bCs/>
          <w:sz w:val="24"/>
          <w:szCs w:val="24"/>
        </w:rPr>
        <w:t>Upload your documents as PDFs only, please.</w:t>
      </w:r>
      <w:r w:rsidRPr="009C1C36">
        <w:rPr>
          <w:rFonts w:ascii="Aptos" w:hAnsi="Aptos"/>
          <w:sz w:val="24"/>
          <w:szCs w:val="24"/>
        </w:rPr>
        <w:br/>
      </w:r>
      <w:r w:rsidRPr="009C1C36">
        <w:rPr>
          <w:rFonts w:ascii="Aptos" w:hAnsi="Aptos"/>
          <w:sz w:val="24"/>
          <w:szCs w:val="24"/>
        </w:rPr>
        <w:br/>
        <w:t>If you do not provide these your application will not be assessed.</w:t>
      </w:r>
      <w:r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> </w:t>
      </w:r>
      <w:r w:rsidR="00FB5CD7">
        <w:br w:type="page"/>
      </w:r>
    </w:p>
    <w:p w14:paraId="5643B535" w14:textId="4ADC6CE2" w:rsidR="006B43F3" w:rsidRPr="00770831" w:rsidRDefault="00074597" w:rsidP="001C11D9">
      <w:pPr>
        <w:pStyle w:val="Heading1"/>
      </w:pPr>
      <w:bookmarkStart w:id="11" w:name="_Toc201748668"/>
      <w:r w:rsidRPr="00770831">
        <w:lastRenderedPageBreak/>
        <w:t xml:space="preserve">Equal </w:t>
      </w:r>
      <w:r w:rsidR="00A85F51">
        <w:t>o</w:t>
      </w:r>
      <w:r w:rsidRPr="00770831">
        <w:t>pportunities</w:t>
      </w:r>
      <w:bookmarkEnd w:id="11"/>
    </w:p>
    <w:p w14:paraId="100A66A7" w14:textId="08357FDF" w:rsidR="002C4885" w:rsidRPr="00AA4605" w:rsidRDefault="002C4885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FBEACA9B106A4DC1B3D820126BBDBB8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ACBF54A" w14:textId="3CFA092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D5ADEA509DCC421294202D886863B003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Content>
          <w:r w:rsidRPr="006E1A7F">
            <w:rPr>
              <w:b/>
              <w:bCs/>
            </w:rPr>
            <w:t>Choose an item.</w:t>
          </w:r>
        </w:sdtContent>
      </w:sdt>
    </w:p>
    <w:p w14:paraId="5F3EA164" w14:textId="7ABBCF5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B08EDA7DA53420A990911674AF3CAF1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EF68F" w14:textId="0F5FD8A1" w:rsidR="004D37E7" w:rsidRPr="00AA4605" w:rsidRDefault="00DB3D7A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Do you identify as an individual with a disability, health condition, or consider yourself neurodivergent or someone with learning difficulties?</w:t>
      </w:r>
      <w:sdt>
        <w:sdtPr>
          <w:id w:val="19900175"/>
          <w:placeholder>
            <w:docPart w:val="0274A2ED63B4415397C201CC8194E48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Content>
          <w:r w:rsidR="001C11D9"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D605EB4" w14:textId="0B74F606" w:rsidR="004D37E7" w:rsidRPr="00AA4605" w:rsidRDefault="004D37E7" w:rsidP="004A46B5">
      <w:pPr>
        <w:pStyle w:val="ListParagraph"/>
        <w:numPr>
          <w:ilvl w:val="0"/>
          <w:numId w:val="15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If yes, does </w:t>
      </w:r>
      <w:r w:rsidR="00D054EB" w:rsidRPr="00AA4605">
        <w:rPr>
          <w:rFonts w:ascii="Aptos" w:hAnsi="Aptos"/>
          <w:sz w:val="24"/>
          <w:szCs w:val="24"/>
        </w:rPr>
        <w:t xml:space="preserve">this </w:t>
      </w:r>
      <w:r w:rsidRPr="00AA4605">
        <w:rPr>
          <w:rFonts w:ascii="Aptos" w:hAnsi="Aptos"/>
          <w:sz w:val="24"/>
          <w:szCs w:val="24"/>
        </w:rPr>
        <w:t xml:space="preserve">affect you in any of the following areas? </w:t>
      </w:r>
    </w:p>
    <w:p w14:paraId="2D55EEA5" w14:textId="77777777" w:rsidR="004963EC" w:rsidRDefault="004963EC" w:rsidP="00770831">
      <w:pPr>
        <w:rPr>
          <w:rFonts w:ascii="Aptos" w:hAnsi="Aptos"/>
          <w:sz w:val="24"/>
          <w:szCs w:val="24"/>
        </w:rPr>
        <w:sectPr w:rsidR="004963EC" w:rsidSect="000357A7">
          <w:headerReference w:type="default" r:id="rId16"/>
          <w:footerReference w:type="default" r:id="rId1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7672544" w14:textId="77777777" w:rsidR="004D37E7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Vision (e.g., partial sight)</w:t>
      </w:r>
    </w:p>
    <w:p w14:paraId="1144A28D" w14:textId="0DBE37D7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Hearing (e.g., partial hearing)</w:t>
      </w:r>
    </w:p>
    <w:p w14:paraId="0EA893C4" w14:textId="5CB13FDB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obility (e.g., walking distances)</w:t>
      </w:r>
    </w:p>
    <w:p w14:paraId="45D691B6" w14:textId="16EBA913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Dexterity (e.g., lifting) </w:t>
      </w:r>
    </w:p>
    <w:p w14:paraId="52A1F1B5" w14:textId="69C202AF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Learning, understanding, or concentrating </w:t>
      </w:r>
    </w:p>
    <w:p w14:paraId="4A556F29" w14:textId="52EDEA0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mory</w:t>
      </w:r>
    </w:p>
    <w:p w14:paraId="42305095" w14:textId="0C383BC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ntal health</w:t>
      </w:r>
    </w:p>
    <w:p w14:paraId="2D874A01" w14:textId="645A1955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Stamina, breathing, or fatigue</w:t>
      </w:r>
    </w:p>
    <w:p w14:paraId="1FB1DBAE" w14:textId="6F8ABC20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Social/ behavioural (e.g., autism or ADHD) </w:t>
      </w:r>
    </w:p>
    <w:p w14:paraId="0A3ADB57" w14:textId="38600732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Other </w:t>
      </w:r>
    </w:p>
    <w:p w14:paraId="74C1CAA9" w14:textId="5700CE7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None of the above</w:t>
      </w:r>
    </w:p>
    <w:p w14:paraId="1EE1140C" w14:textId="54FDD27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77876" w:rsidRPr="00770831">
        <w:rPr>
          <w:rFonts w:ascii="Aptos" w:hAnsi="Aptos"/>
          <w:sz w:val="24"/>
          <w:szCs w:val="24"/>
        </w:rPr>
        <w:t xml:space="preserve">Prefer not to say </w:t>
      </w:r>
    </w:p>
    <w:p w14:paraId="54B10C7A" w14:textId="77777777" w:rsidR="004963EC" w:rsidRDefault="004963EC" w:rsidP="00AA4605">
      <w:pPr>
        <w:ind w:left="720"/>
        <w:rPr>
          <w:rFonts w:ascii="Aptos" w:hAnsi="Aptos"/>
          <w:sz w:val="24"/>
          <w:szCs w:val="24"/>
        </w:rPr>
        <w:sectPr w:rsidR="004963EC" w:rsidSect="004963E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3F0B64E" w14:textId="56C01F29" w:rsidR="00C77876" w:rsidRPr="00770831" w:rsidRDefault="00C77876" w:rsidP="00770831">
      <w:pPr>
        <w:rPr>
          <w:rFonts w:ascii="Aptos" w:hAnsi="Aptos"/>
          <w:sz w:val="24"/>
          <w:szCs w:val="24"/>
        </w:rPr>
      </w:pPr>
    </w:p>
    <w:p w14:paraId="237843FC" w14:textId="4BF9D76A" w:rsidR="00C77876" w:rsidRPr="00AA4605" w:rsidRDefault="00C77876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Please advise us of any specific need you may have related to the application process or the interview arrangements</w:t>
      </w:r>
      <w:r w:rsidR="001B2561" w:rsidRPr="00AA4605">
        <w:rPr>
          <w:rFonts w:ascii="Aptos" w:hAnsi="Aptos"/>
          <w:sz w:val="24"/>
          <w:szCs w:val="24"/>
        </w:rPr>
        <w:t>:</w:t>
      </w:r>
      <w:r w:rsidRPr="00AA4605">
        <w:rPr>
          <w:rFonts w:ascii="Aptos" w:hAnsi="Aptos"/>
          <w:sz w:val="24"/>
          <w:szCs w:val="24"/>
        </w:rPr>
        <w:t xml:space="preserve"> </w:t>
      </w:r>
    </w:p>
    <w:p w14:paraId="108E3C4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CFB9A07" w14:textId="0222EA96" w:rsidR="00046E0D" w:rsidRPr="00770831" w:rsidRDefault="00046E0D" w:rsidP="00987E12">
      <w:pPr>
        <w:pStyle w:val="Heading1"/>
        <w:ind w:left="-284"/>
      </w:pPr>
      <w:bookmarkStart w:id="12" w:name="_Toc201748669"/>
      <w:r w:rsidRPr="00770831">
        <w:lastRenderedPageBreak/>
        <w:t>Declaration</w:t>
      </w:r>
      <w:bookmarkEnd w:id="12"/>
    </w:p>
    <w:p w14:paraId="3971E3B1" w14:textId="687CBD0A" w:rsidR="00046E0D" w:rsidRPr="00AA4605" w:rsidRDefault="00046E0D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Should I be awarded a QEST Scholarship, I agree: </w:t>
      </w:r>
    </w:p>
    <w:p w14:paraId="173C548C" w14:textId="6FEFC6F9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73864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046E0D" w:rsidRPr="00770831">
        <w:rPr>
          <w:rFonts w:ascii="Aptos" w:hAnsi="Aptos"/>
          <w:sz w:val="24"/>
          <w:szCs w:val="24"/>
        </w:rPr>
        <w:t>To submit a report every six months and a final report upon completion of my funded activities</w:t>
      </w:r>
      <w:r w:rsidR="00A807FE">
        <w:rPr>
          <w:rFonts w:ascii="Aptos" w:hAnsi="Aptos"/>
          <w:sz w:val="24"/>
          <w:szCs w:val="24"/>
        </w:rPr>
        <w:t>.</w:t>
      </w:r>
    </w:p>
    <w:p w14:paraId="00844FF0" w14:textId="0ACE1DD6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623034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807FE" w:rsidRPr="00A807FE"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 xml:space="preserve"> </w:t>
      </w:r>
      <w:r w:rsidR="00A807FE" w:rsidRPr="00A807FE">
        <w:rPr>
          <w:rFonts w:ascii="Aptos" w:hAnsi="Aptos"/>
          <w:sz w:val="24"/>
          <w:szCs w:val="24"/>
        </w:rPr>
        <w:t>To cooperate with any QEST publicity about my award and encourage others to apply for our grants/ awards</w:t>
      </w:r>
      <w:r w:rsidR="00A807FE">
        <w:rPr>
          <w:rFonts w:ascii="Aptos" w:hAnsi="Aptos"/>
          <w:sz w:val="24"/>
          <w:szCs w:val="24"/>
        </w:rPr>
        <w:t>.</w:t>
      </w:r>
    </w:p>
    <w:p w14:paraId="146D0CAA" w14:textId="77777777" w:rsidR="00046E0D" w:rsidRDefault="00046E0D" w:rsidP="00AA4605">
      <w:pPr>
        <w:ind w:left="1004"/>
        <w:rPr>
          <w:rFonts w:ascii="Aptos" w:hAnsi="Aptos"/>
          <w:sz w:val="24"/>
          <w:szCs w:val="24"/>
        </w:rPr>
      </w:pPr>
    </w:p>
    <w:sectPr w:rsidR="00046E0D" w:rsidSect="004963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DF488" w14:textId="77777777" w:rsidR="0095063A" w:rsidRDefault="0095063A" w:rsidP="00B914B5">
      <w:pPr>
        <w:spacing w:after="0" w:line="240" w:lineRule="auto"/>
      </w:pPr>
      <w:r>
        <w:separator/>
      </w:r>
    </w:p>
  </w:endnote>
  <w:endnote w:type="continuationSeparator" w:id="0">
    <w:p w14:paraId="16F4CB40" w14:textId="77777777" w:rsidR="0095063A" w:rsidRDefault="0095063A" w:rsidP="00B914B5">
      <w:pPr>
        <w:spacing w:after="0" w:line="240" w:lineRule="auto"/>
      </w:pPr>
      <w:r>
        <w:continuationSeparator/>
      </w:r>
    </w:p>
  </w:endnote>
  <w:endnote w:type="continuationNotice" w:id="1">
    <w:p w14:paraId="7A71C6A6" w14:textId="77777777" w:rsidR="0095063A" w:rsidRDefault="009506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630F6D" w14:textId="77777777" w:rsidR="0095063A" w:rsidRDefault="0095063A" w:rsidP="00B914B5">
      <w:pPr>
        <w:spacing w:after="0" w:line="240" w:lineRule="auto"/>
      </w:pPr>
      <w:r>
        <w:separator/>
      </w:r>
    </w:p>
  </w:footnote>
  <w:footnote w:type="continuationSeparator" w:id="0">
    <w:p w14:paraId="50D3FF2A" w14:textId="77777777" w:rsidR="0095063A" w:rsidRDefault="0095063A" w:rsidP="00B914B5">
      <w:pPr>
        <w:spacing w:after="0" w:line="240" w:lineRule="auto"/>
      </w:pPr>
      <w:r>
        <w:continuationSeparator/>
      </w:r>
    </w:p>
  </w:footnote>
  <w:footnote w:type="continuationNotice" w:id="1">
    <w:p w14:paraId="065B34AD" w14:textId="77777777" w:rsidR="0095063A" w:rsidRDefault="009506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52A3BA06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163D9"/>
    <w:multiLevelType w:val="hybridMultilevel"/>
    <w:tmpl w:val="967A349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2007"/>
    <w:multiLevelType w:val="hybridMultilevel"/>
    <w:tmpl w:val="A742FA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154B0"/>
    <w:multiLevelType w:val="hybridMultilevel"/>
    <w:tmpl w:val="4D18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E3936"/>
    <w:multiLevelType w:val="hybridMultilevel"/>
    <w:tmpl w:val="0F62A95A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C37FEB"/>
    <w:multiLevelType w:val="hybridMultilevel"/>
    <w:tmpl w:val="FC1ED78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1C2843"/>
    <w:multiLevelType w:val="hybridMultilevel"/>
    <w:tmpl w:val="9EBAC3AE"/>
    <w:lvl w:ilvl="0" w:tplc="273C8688">
      <w:numFmt w:val="bullet"/>
      <w:lvlText w:val="►"/>
      <w:lvlJc w:val="left"/>
      <w:pPr>
        <w:ind w:left="436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43497E33"/>
    <w:multiLevelType w:val="hybridMultilevel"/>
    <w:tmpl w:val="59FCAA4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7E2A2B"/>
    <w:multiLevelType w:val="hybridMultilevel"/>
    <w:tmpl w:val="C8FA9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46E90"/>
    <w:multiLevelType w:val="hybridMultilevel"/>
    <w:tmpl w:val="41666340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E7B61"/>
    <w:multiLevelType w:val="hybridMultilevel"/>
    <w:tmpl w:val="61464DE2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E32C0F"/>
    <w:multiLevelType w:val="hybridMultilevel"/>
    <w:tmpl w:val="DBE47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27023"/>
    <w:multiLevelType w:val="hybridMultilevel"/>
    <w:tmpl w:val="6390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87D8E"/>
    <w:multiLevelType w:val="hybridMultilevel"/>
    <w:tmpl w:val="F43C33C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39895">
    <w:abstractNumId w:val="12"/>
  </w:num>
  <w:num w:numId="2" w16cid:durableId="1746996698">
    <w:abstractNumId w:val="2"/>
  </w:num>
  <w:num w:numId="3" w16cid:durableId="1564295203">
    <w:abstractNumId w:val="11"/>
  </w:num>
  <w:num w:numId="4" w16cid:durableId="10495020">
    <w:abstractNumId w:val="14"/>
  </w:num>
  <w:num w:numId="5" w16cid:durableId="1843272223">
    <w:abstractNumId w:val="10"/>
  </w:num>
  <w:num w:numId="6" w16cid:durableId="1754740330">
    <w:abstractNumId w:val="8"/>
  </w:num>
  <w:num w:numId="7" w16cid:durableId="538007179">
    <w:abstractNumId w:val="13"/>
  </w:num>
  <w:num w:numId="8" w16cid:durableId="2067946718">
    <w:abstractNumId w:val="0"/>
  </w:num>
  <w:num w:numId="9" w16cid:durableId="1698921307">
    <w:abstractNumId w:val="4"/>
  </w:num>
  <w:num w:numId="10" w16cid:durableId="1377852645">
    <w:abstractNumId w:val="5"/>
  </w:num>
  <w:num w:numId="11" w16cid:durableId="945235840">
    <w:abstractNumId w:val="1"/>
  </w:num>
  <w:num w:numId="12" w16cid:durableId="1670909796">
    <w:abstractNumId w:val="3"/>
  </w:num>
  <w:num w:numId="13" w16cid:durableId="939802979">
    <w:abstractNumId w:val="7"/>
  </w:num>
  <w:num w:numId="14" w16cid:durableId="1665208748">
    <w:abstractNumId w:val="9"/>
  </w:num>
  <w:num w:numId="15" w16cid:durableId="1129131090">
    <w:abstractNumId w:val="15"/>
  </w:num>
  <w:num w:numId="16" w16cid:durableId="190016595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qgUAClr8EywAAAA="/>
  </w:docVars>
  <w:rsids>
    <w:rsidRoot w:val="00B914B5"/>
    <w:rsid w:val="00001D16"/>
    <w:rsid w:val="00002EEC"/>
    <w:rsid w:val="0000740F"/>
    <w:rsid w:val="00010296"/>
    <w:rsid w:val="00013C2A"/>
    <w:rsid w:val="00015B83"/>
    <w:rsid w:val="00016509"/>
    <w:rsid w:val="000306A7"/>
    <w:rsid w:val="00032A67"/>
    <w:rsid w:val="000357A7"/>
    <w:rsid w:val="00046E0D"/>
    <w:rsid w:val="000477C4"/>
    <w:rsid w:val="000542D6"/>
    <w:rsid w:val="00062B68"/>
    <w:rsid w:val="00065D21"/>
    <w:rsid w:val="00070A2F"/>
    <w:rsid w:val="00074597"/>
    <w:rsid w:val="00075C3D"/>
    <w:rsid w:val="00081861"/>
    <w:rsid w:val="000920A7"/>
    <w:rsid w:val="00094450"/>
    <w:rsid w:val="000A3B0B"/>
    <w:rsid w:val="000B4EAF"/>
    <w:rsid w:val="000C0DF9"/>
    <w:rsid w:val="000C2E2F"/>
    <w:rsid w:val="000C4E58"/>
    <w:rsid w:val="000C6AEE"/>
    <w:rsid w:val="000D14C9"/>
    <w:rsid w:val="000E2478"/>
    <w:rsid w:val="000E3709"/>
    <w:rsid w:val="000E72A7"/>
    <w:rsid w:val="000F051E"/>
    <w:rsid w:val="0010389C"/>
    <w:rsid w:val="0011442E"/>
    <w:rsid w:val="00130316"/>
    <w:rsid w:val="0013503B"/>
    <w:rsid w:val="0014407D"/>
    <w:rsid w:val="00146274"/>
    <w:rsid w:val="00146CF1"/>
    <w:rsid w:val="0015380E"/>
    <w:rsid w:val="00156C18"/>
    <w:rsid w:val="00161DFE"/>
    <w:rsid w:val="00173804"/>
    <w:rsid w:val="001761A6"/>
    <w:rsid w:val="0018276E"/>
    <w:rsid w:val="0018340E"/>
    <w:rsid w:val="00184583"/>
    <w:rsid w:val="001867B4"/>
    <w:rsid w:val="0019225F"/>
    <w:rsid w:val="001A16F3"/>
    <w:rsid w:val="001B0847"/>
    <w:rsid w:val="001B2561"/>
    <w:rsid w:val="001C11D9"/>
    <w:rsid w:val="001C1354"/>
    <w:rsid w:val="001C2307"/>
    <w:rsid w:val="001C2DA7"/>
    <w:rsid w:val="001C413A"/>
    <w:rsid w:val="001C723E"/>
    <w:rsid w:val="001D0091"/>
    <w:rsid w:val="001D4A64"/>
    <w:rsid w:val="001E06F3"/>
    <w:rsid w:val="001E31FA"/>
    <w:rsid w:val="001E4180"/>
    <w:rsid w:val="001E63CA"/>
    <w:rsid w:val="001F3B95"/>
    <w:rsid w:val="00212A1A"/>
    <w:rsid w:val="002221E3"/>
    <w:rsid w:val="00231820"/>
    <w:rsid w:val="00233036"/>
    <w:rsid w:val="002419D7"/>
    <w:rsid w:val="00246335"/>
    <w:rsid w:val="002645FA"/>
    <w:rsid w:val="002656D7"/>
    <w:rsid w:val="002767D1"/>
    <w:rsid w:val="00281A06"/>
    <w:rsid w:val="002821A0"/>
    <w:rsid w:val="002A44B2"/>
    <w:rsid w:val="002B0680"/>
    <w:rsid w:val="002B4E2B"/>
    <w:rsid w:val="002C3ACE"/>
    <w:rsid w:val="002C487F"/>
    <w:rsid w:val="002C4885"/>
    <w:rsid w:val="002C5A07"/>
    <w:rsid w:val="002D5C8B"/>
    <w:rsid w:val="002D65B1"/>
    <w:rsid w:val="002E14B8"/>
    <w:rsid w:val="002E1EF5"/>
    <w:rsid w:val="002E3C40"/>
    <w:rsid w:val="002F28BF"/>
    <w:rsid w:val="002F71DF"/>
    <w:rsid w:val="0030316E"/>
    <w:rsid w:val="003044C5"/>
    <w:rsid w:val="00304B31"/>
    <w:rsid w:val="003113A6"/>
    <w:rsid w:val="0031554B"/>
    <w:rsid w:val="0032648C"/>
    <w:rsid w:val="003437E1"/>
    <w:rsid w:val="00343F7B"/>
    <w:rsid w:val="00347F99"/>
    <w:rsid w:val="0035028E"/>
    <w:rsid w:val="003547FC"/>
    <w:rsid w:val="00354EAD"/>
    <w:rsid w:val="003677B8"/>
    <w:rsid w:val="003707DE"/>
    <w:rsid w:val="003707E1"/>
    <w:rsid w:val="00372722"/>
    <w:rsid w:val="00373E7B"/>
    <w:rsid w:val="00376DCF"/>
    <w:rsid w:val="0039405E"/>
    <w:rsid w:val="003A3ABF"/>
    <w:rsid w:val="003B0339"/>
    <w:rsid w:val="003B335C"/>
    <w:rsid w:val="003B514B"/>
    <w:rsid w:val="003C01D1"/>
    <w:rsid w:val="003C147B"/>
    <w:rsid w:val="003C23AD"/>
    <w:rsid w:val="003D1E8A"/>
    <w:rsid w:val="003D5703"/>
    <w:rsid w:val="003E22CF"/>
    <w:rsid w:val="003E5DE4"/>
    <w:rsid w:val="003F02B6"/>
    <w:rsid w:val="003F168F"/>
    <w:rsid w:val="003F250D"/>
    <w:rsid w:val="004126D8"/>
    <w:rsid w:val="00413C75"/>
    <w:rsid w:val="0042144A"/>
    <w:rsid w:val="00443848"/>
    <w:rsid w:val="00444F8A"/>
    <w:rsid w:val="0045114E"/>
    <w:rsid w:val="00465C41"/>
    <w:rsid w:val="00474225"/>
    <w:rsid w:val="004754A2"/>
    <w:rsid w:val="00476C7D"/>
    <w:rsid w:val="00495902"/>
    <w:rsid w:val="004963EC"/>
    <w:rsid w:val="004A12E2"/>
    <w:rsid w:val="004A2D4A"/>
    <w:rsid w:val="004A3238"/>
    <w:rsid w:val="004A46B5"/>
    <w:rsid w:val="004C7E1F"/>
    <w:rsid w:val="004D37E7"/>
    <w:rsid w:val="004E2BB4"/>
    <w:rsid w:val="004E3FBB"/>
    <w:rsid w:val="004F0203"/>
    <w:rsid w:val="004F4275"/>
    <w:rsid w:val="00500B84"/>
    <w:rsid w:val="005024B7"/>
    <w:rsid w:val="00503BBA"/>
    <w:rsid w:val="00514533"/>
    <w:rsid w:val="005217AC"/>
    <w:rsid w:val="00522977"/>
    <w:rsid w:val="00525FF7"/>
    <w:rsid w:val="00526C59"/>
    <w:rsid w:val="00527584"/>
    <w:rsid w:val="005324C2"/>
    <w:rsid w:val="00533985"/>
    <w:rsid w:val="005600E2"/>
    <w:rsid w:val="005623DE"/>
    <w:rsid w:val="00563107"/>
    <w:rsid w:val="005644F9"/>
    <w:rsid w:val="00571EC0"/>
    <w:rsid w:val="005769F8"/>
    <w:rsid w:val="0058258F"/>
    <w:rsid w:val="00586A4F"/>
    <w:rsid w:val="00590667"/>
    <w:rsid w:val="00593E7F"/>
    <w:rsid w:val="005944A8"/>
    <w:rsid w:val="005A01ED"/>
    <w:rsid w:val="005A63E5"/>
    <w:rsid w:val="005B13D0"/>
    <w:rsid w:val="005B4A3C"/>
    <w:rsid w:val="005B6F8B"/>
    <w:rsid w:val="005B7159"/>
    <w:rsid w:val="005B7BC0"/>
    <w:rsid w:val="005C2296"/>
    <w:rsid w:val="005C4BED"/>
    <w:rsid w:val="005D18A4"/>
    <w:rsid w:val="005E0B97"/>
    <w:rsid w:val="005F7169"/>
    <w:rsid w:val="00601AFE"/>
    <w:rsid w:val="0060681A"/>
    <w:rsid w:val="00607162"/>
    <w:rsid w:val="006138E2"/>
    <w:rsid w:val="006166B2"/>
    <w:rsid w:val="0062061E"/>
    <w:rsid w:val="006250BB"/>
    <w:rsid w:val="00632757"/>
    <w:rsid w:val="00635F6E"/>
    <w:rsid w:val="00641372"/>
    <w:rsid w:val="006426D5"/>
    <w:rsid w:val="00642FC4"/>
    <w:rsid w:val="0066047F"/>
    <w:rsid w:val="00675039"/>
    <w:rsid w:val="00683430"/>
    <w:rsid w:val="00683C66"/>
    <w:rsid w:val="00684043"/>
    <w:rsid w:val="00684291"/>
    <w:rsid w:val="00685337"/>
    <w:rsid w:val="006969A1"/>
    <w:rsid w:val="006A2901"/>
    <w:rsid w:val="006B0CA7"/>
    <w:rsid w:val="006B3A80"/>
    <w:rsid w:val="006B43F3"/>
    <w:rsid w:val="006B5AE7"/>
    <w:rsid w:val="006C6C0C"/>
    <w:rsid w:val="006D0E59"/>
    <w:rsid w:val="006D21C4"/>
    <w:rsid w:val="006D2AA3"/>
    <w:rsid w:val="006E1A7F"/>
    <w:rsid w:val="006E1EC1"/>
    <w:rsid w:val="006E2564"/>
    <w:rsid w:val="006E268B"/>
    <w:rsid w:val="00705DC9"/>
    <w:rsid w:val="007062BA"/>
    <w:rsid w:val="00716E44"/>
    <w:rsid w:val="0072015F"/>
    <w:rsid w:val="00722423"/>
    <w:rsid w:val="007253B2"/>
    <w:rsid w:val="00725AF6"/>
    <w:rsid w:val="007277FE"/>
    <w:rsid w:val="0073630C"/>
    <w:rsid w:val="007414FB"/>
    <w:rsid w:val="00743DDE"/>
    <w:rsid w:val="00747069"/>
    <w:rsid w:val="00747276"/>
    <w:rsid w:val="00753F04"/>
    <w:rsid w:val="0076620F"/>
    <w:rsid w:val="00770109"/>
    <w:rsid w:val="00770831"/>
    <w:rsid w:val="0078636D"/>
    <w:rsid w:val="00787ECC"/>
    <w:rsid w:val="007A463D"/>
    <w:rsid w:val="007C117C"/>
    <w:rsid w:val="007C301E"/>
    <w:rsid w:val="007C4198"/>
    <w:rsid w:val="007C5A47"/>
    <w:rsid w:val="007E41C6"/>
    <w:rsid w:val="007E78A0"/>
    <w:rsid w:val="007E791B"/>
    <w:rsid w:val="007F1D02"/>
    <w:rsid w:val="007F20D1"/>
    <w:rsid w:val="007F20F4"/>
    <w:rsid w:val="007F2667"/>
    <w:rsid w:val="00800305"/>
    <w:rsid w:val="008071F1"/>
    <w:rsid w:val="0081406D"/>
    <w:rsid w:val="008256D0"/>
    <w:rsid w:val="00825AAA"/>
    <w:rsid w:val="008313AF"/>
    <w:rsid w:val="00831E09"/>
    <w:rsid w:val="00833D90"/>
    <w:rsid w:val="0084101B"/>
    <w:rsid w:val="008418AE"/>
    <w:rsid w:val="008442AC"/>
    <w:rsid w:val="00850071"/>
    <w:rsid w:val="00861DF4"/>
    <w:rsid w:val="00874A31"/>
    <w:rsid w:val="008910CF"/>
    <w:rsid w:val="00891B4A"/>
    <w:rsid w:val="00892DD6"/>
    <w:rsid w:val="008C62EC"/>
    <w:rsid w:val="008D074B"/>
    <w:rsid w:val="008D1C7D"/>
    <w:rsid w:val="008E26FC"/>
    <w:rsid w:val="008E3BB6"/>
    <w:rsid w:val="008F6C6D"/>
    <w:rsid w:val="00900650"/>
    <w:rsid w:val="00902486"/>
    <w:rsid w:val="0091041C"/>
    <w:rsid w:val="00913398"/>
    <w:rsid w:val="00920202"/>
    <w:rsid w:val="009230F3"/>
    <w:rsid w:val="00924064"/>
    <w:rsid w:val="0092597C"/>
    <w:rsid w:val="009369B4"/>
    <w:rsid w:val="00937CED"/>
    <w:rsid w:val="00945026"/>
    <w:rsid w:val="00946075"/>
    <w:rsid w:val="00947CB2"/>
    <w:rsid w:val="0095063A"/>
    <w:rsid w:val="009575AF"/>
    <w:rsid w:val="00965897"/>
    <w:rsid w:val="00966B0C"/>
    <w:rsid w:val="00972791"/>
    <w:rsid w:val="009740BA"/>
    <w:rsid w:val="0097447B"/>
    <w:rsid w:val="00974634"/>
    <w:rsid w:val="00981FCC"/>
    <w:rsid w:val="00987469"/>
    <w:rsid w:val="00987E12"/>
    <w:rsid w:val="00991294"/>
    <w:rsid w:val="009A567F"/>
    <w:rsid w:val="009A77B8"/>
    <w:rsid w:val="009B48B0"/>
    <w:rsid w:val="009C1C36"/>
    <w:rsid w:val="009C23C4"/>
    <w:rsid w:val="009C798A"/>
    <w:rsid w:val="009D206F"/>
    <w:rsid w:val="009E2FD2"/>
    <w:rsid w:val="009E3E7D"/>
    <w:rsid w:val="009E73D4"/>
    <w:rsid w:val="009F3640"/>
    <w:rsid w:val="009F6D0D"/>
    <w:rsid w:val="00A010E1"/>
    <w:rsid w:val="00A10918"/>
    <w:rsid w:val="00A21089"/>
    <w:rsid w:val="00A25EC3"/>
    <w:rsid w:val="00A30041"/>
    <w:rsid w:val="00A3049F"/>
    <w:rsid w:val="00A34BF5"/>
    <w:rsid w:val="00A3564A"/>
    <w:rsid w:val="00A40EED"/>
    <w:rsid w:val="00A41CD1"/>
    <w:rsid w:val="00A4297C"/>
    <w:rsid w:val="00A44B7F"/>
    <w:rsid w:val="00A45198"/>
    <w:rsid w:val="00A46A65"/>
    <w:rsid w:val="00A517D4"/>
    <w:rsid w:val="00A6574F"/>
    <w:rsid w:val="00A71119"/>
    <w:rsid w:val="00A75377"/>
    <w:rsid w:val="00A763DA"/>
    <w:rsid w:val="00A807FE"/>
    <w:rsid w:val="00A85CB7"/>
    <w:rsid w:val="00A85F51"/>
    <w:rsid w:val="00A94F7A"/>
    <w:rsid w:val="00A96412"/>
    <w:rsid w:val="00AA2A31"/>
    <w:rsid w:val="00AA4605"/>
    <w:rsid w:val="00AA57C5"/>
    <w:rsid w:val="00AB44FE"/>
    <w:rsid w:val="00AC7473"/>
    <w:rsid w:val="00AE2961"/>
    <w:rsid w:val="00B05361"/>
    <w:rsid w:val="00B0761E"/>
    <w:rsid w:val="00B07FA0"/>
    <w:rsid w:val="00B16E26"/>
    <w:rsid w:val="00B16FFC"/>
    <w:rsid w:val="00B202F9"/>
    <w:rsid w:val="00B3122A"/>
    <w:rsid w:val="00B32635"/>
    <w:rsid w:val="00B35BE2"/>
    <w:rsid w:val="00B42D6B"/>
    <w:rsid w:val="00B51389"/>
    <w:rsid w:val="00B6273C"/>
    <w:rsid w:val="00B67948"/>
    <w:rsid w:val="00B67FAD"/>
    <w:rsid w:val="00B7058A"/>
    <w:rsid w:val="00B74B58"/>
    <w:rsid w:val="00B81A81"/>
    <w:rsid w:val="00B8283A"/>
    <w:rsid w:val="00B83FC2"/>
    <w:rsid w:val="00B8434E"/>
    <w:rsid w:val="00B914B5"/>
    <w:rsid w:val="00B92131"/>
    <w:rsid w:val="00BA757B"/>
    <w:rsid w:val="00BC0E84"/>
    <w:rsid w:val="00BC465D"/>
    <w:rsid w:val="00BC621E"/>
    <w:rsid w:val="00BD4310"/>
    <w:rsid w:val="00BD7816"/>
    <w:rsid w:val="00BE0E9D"/>
    <w:rsid w:val="00BE128D"/>
    <w:rsid w:val="00BE1B48"/>
    <w:rsid w:val="00BE2067"/>
    <w:rsid w:val="00C02F01"/>
    <w:rsid w:val="00C045DA"/>
    <w:rsid w:val="00C112A2"/>
    <w:rsid w:val="00C1312B"/>
    <w:rsid w:val="00C25CE1"/>
    <w:rsid w:val="00C31902"/>
    <w:rsid w:val="00C42A69"/>
    <w:rsid w:val="00C453DF"/>
    <w:rsid w:val="00C50A6D"/>
    <w:rsid w:val="00C52732"/>
    <w:rsid w:val="00C54C0C"/>
    <w:rsid w:val="00C608DB"/>
    <w:rsid w:val="00C60BD2"/>
    <w:rsid w:val="00C61030"/>
    <w:rsid w:val="00C63B65"/>
    <w:rsid w:val="00C67B69"/>
    <w:rsid w:val="00C77876"/>
    <w:rsid w:val="00C8000F"/>
    <w:rsid w:val="00C84519"/>
    <w:rsid w:val="00C86335"/>
    <w:rsid w:val="00C86D98"/>
    <w:rsid w:val="00C94724"/>
    <w:rsid w:val="00C94A73"/>
    <w:rsid w:val="00C964AB"/>
    <w:rsid w:val="00C97085"/>
    <w:rsid w:val="00C97881"/>
    <w:rsid w:val="00CA426E"/>
    <w:rsid w:val="00CA577D"/>
    <w:rsid w:val="00CA5A13"/>
    <w:rsid w:val="00CA5DFB"/>
    <w:rsid w:val="00CB2BE9"/>
    <w:rsid w:val="00CB3A02"/>
    <w:rsid w:val="00CB41FA"/>
    <w:rsid w:val="00CB6FCA"/>
    <w:rsid w:val="00CC39C8"/>
    <w:rsid w:val="00CD0A42"/>
    <w:rsid w:val="00CD15E3"/>
    <w:rsid w:val="00CD649B"/>
    <w:rsid w:val="00CD7B18"/>
    <w:rsid w:val="00CE49BC"/>
    <w:rsid w:val="00D03BD6"/>
    <w:rsid w:val="00D04147"/>
    <w:rsid w:val="00D054EB"/>
    <w:rsid w:val="00D07AA2"/>
    <w:rsid w:val="00D10504"/>
    <w:rsid w:val="00D14E85"/>
    <w:rsid w:val="00D23760"/>
    <w:rsid w:val="00D276C6"/>
    <w:rsid w:val="00D323F5"/>
    <w:rsid w:val="00D4150E"/>
    <w:rsid w:val="00D557EC"/>
    <w:rsid w:val="00D62942"/>
    <w:rsid w:val="00D664D3"/>
    <w:rsid w:val="00D6709E"/>
    <w:rsid w:val="00D67AC8"/>
    <w:rsid w:val="00D73475"/>
    <w:rsid w:val="00D7347C"/>
    <w:rsid w:val="00D76609"/>
    <w:rsid w:val="00D77F0B"/>
    <w:rsid w:val="00D85232"/>
    <w:rsid w:val="00D870A8"/>
    <w:rsid w:val="00D87AD2"/>
    <w:rsid w:val="00D91A8B"/>
    <w:rsid w:val="00D93B1C"/>
    <w:rsid w:val="00D96675"/>
    <w:rsid w:val="00DA07F6"/>
    <w:rsid w:val="00DA0BC6"/>
    <w:rsid w:val="00DA12FB"/>
    <w:rsid w:val="00DA3309"/>
    <w:rsid w:val="00DB0AAC"/>
    <w:rsid w:val="00DB3D7A"/>
    <w:rsid w:val="00DB4DD9"/>
    <w:rsid w:val="00DC08DD"/>
    <w:rsid w:val="00DC5385"/>
    <w:rsid w:val="00DC56E1"/>
    <w:rsid w:val="00DD23C8"/>
    <w:rsid w:val="00DD3FC5"/>
    <w:rsid w:val="00DD623F"/>
    <w:rsid w:val="00DE5ABB"/>
    <w:rsid w:val="00DF6A4C"/>
    <w:rsid w:val="00DF7202"/>
    <w:rsid w:val="00E02775"/>
    <w:rsid w:val="00E036A5"/>
    <w:rsid w:val="00E0415C"/>
    <w:rsid w:val="00E04471"/>
    <w:rsid w:val="00E047F4"/>
    <w:rsid w:val="00E066CB"/>
    <w:rsid w:val="00E15409"/>
    <w:rsid w:val="00E16DDC"/>
    <w:rsid w:val="00E229C4"/>
    <w:rsid w:val="00E25923"/>
    <w:rsid w:val="00E25A3F"/>
    <w:rsid w:val="00E3120A"/>
    <w:rsid w:val="00E46238"/>
    <w:rsid w:val="00E77778"/>
    <w:rsid w:val="00E807E3"/>
    <w:rsid w:val="00E9001F"/>
    <w:rsid w:val="00E92BEE"/>
    <w:rsid w:val="00EA71A6"/>
    <w:rsid w:val="00EB0D3E"/>
    <w:rsid w:val="00EB77F4"/>
    <w:rsid w:val="00EC502C"/>
    <w:rsid w:val="00ED619D"/>
    <w:rsid w:val="00EE17DD"/>
    <w:rsid w:val="00EE767D"/>
    <w:rsid w:val="00EF0C4B"/>
    <w:rsid w:val="00EF68E8"/>
    <w:rsid w:val="00F013E4"/>
    <w:rsid w:val="00F02032"/>
    <w:rsid w:val="00F036D3"/>
    <w:rsid w:val="00F076A5"/>
    <w:rsid w:val="00F10B27"/>
    <w:rsid w:val="00F2224C"/>
    <w:rsid w:val="00F227A3"/>
    <w:rsid w:val="00F23E85"/>
    <w:rsid w:val="00F372A6"/>
    <w:rsid w:val="00F45E6C"/>
    <w:rsid w:val="00F54075"/>
    <w:rsid w:val="00F543B0"/>
    <w:rsid w:val="00F57A8C"/>
    <w:rsid w:val="00F6231F"/>
    <w:rsid w:val="00F64971"/>
    <w:rsid w:val="00F9563E"/>
    <w:rsid w:val="00FA1428"/>
    <w:rsid w:val="00FA4AE7"/>
    <w:rsid w:val="00FA7FEF"/>
    <w:rsid w:val="00FB04F0"/>
    <w:rsid w:val="00FB1B88"/>
    <w:rsid w:val="00FB34BD"/>
    <w:rsid w:val="00FB5CD7"/>
    <w:rsid w:val="00FC58B5"/>
    <w:rsid w:val="00FC60CA"/>
    <w:rsid w:val="00FD3071"/>
    <w:rsid w:val="00FE3FD0"/>
    <w:rsid w:val="00FF2A61"/>
    <w:rsid w:val="00FF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docId w15:val="{AA94614C-7DA7-40BC-BBA9-4E1B6E4A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AA3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Default">
    <w:name w:val="Default"/>
    <w:rsid w:val="006D2AA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800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qestgrants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9E69E2B0B584F36BEA6843C71A2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10B90-3FBA-425D-9425-5295423E626B}"/>
      </w:docPartPr>
      <w:docPartBody>
        <w:p w:rsidR="00AA2E1A" w:rsidRDefault="00FD0AA9" w:rsidP="00FD0AA9">
          <w:pPr>
            <w:pStyle w:val="39E69E2B0B584F36BEA6843C71A2741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C6173C26EEBA4187BDFBEF5E3E60F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277FA-DD72-47E6-8EEE-B1A9959D84BC}"/>
      </w:docPartPr>
      <w:docPartBody>
        <w:p w:rsidR="00AA2E1A" w:rsidRDefault="00FD0AA9" w:rsidP="00FD0AA9">
          <w:pPr>
            <w:pStyle w:val="C6173C26EEBA4187BDFBEF5E3E60F238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EFF3C8FB061946FC81866ADB99EB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37CD0-0606-415C-85D8-3A1893BB5EA9}"/>
      </w:docPartPr>
      <w:docPartBody>
        <w:p w:rsidR="00AA2E1A" w:rsidRDefault="00FD0AA9" w:rsidP="00FD0AA9">
          <w:pPr>
            <w:pStyle w:val="EFF3C8FB061946FC81866ADB99EB8143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D671CED4A6C842EDA36C053EBC86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D95BC-6716-4E55-9B99-9DDF8170FC4A}"/>
      </w:docPartPr>
      <w:docPartBody>
        <w:p w:rsidR="00AA2E1A" w:rsidRDefault="00FD0AA9" w:rsidP="00FD0AA9">
          <w:pPr>
            <w:pStyle w:val="D671CED4A6C842EDA36C053EBC869092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E5932AD5200436BAE5C228933581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E8CEA-3043-4B5C-9E3C-648DE810F718}"/>
      </w:docPartPr>
      <w:docPartBody>
        <w:p w:rsidR="00AA2E1A" w:rsidRDefault="00FD0AA9" w:rsidP="00FD0AA9">
          <w:pPr>
            <w:pStyle w:val="AE5932AD5200436BAE5C228933581BA7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C326FBB81148B0A3D0AE88E8A3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CFA6-B5C3-4F1A-B514-824674D188AA}"/>
      </w:docPartPr>
      <w:docPartBody>
        <w:p w:rsidR="00AA2E1A" w:rsidRDefault="00FD0AA9" w:rsidP="00FD0AA9">
          <w:pPr>
            <w:pStyle w:val="D5C326FBB81148B0A3D0AE88E8A380ED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FBEACA9B106A4DC1B3D820126BBDB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8F8FF-BA5A-4E82-A403-21C41AC3723C}"/>
      </w:docPartPr>
      <w:docPartBody>
        <w:p w:rsidR="00AA2E1A" w:rsidRDefault="00FD0AA9" w:rsidP="00FD0AA9">
          <w:pPr>
            <w:pStyle w:val="FBEACA9B106A4DC1B3D820126BBDBB8C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ADEA509DCC421294202D886863B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52254-347D-43B6-BB88-FA5422943000}"/>
      </w:docPartPr>
      <w:docPartBody>
        <w:p w:rsidR="00AA2E1A" w:rsidRDefault="00FD0AA9" w:rsidP="00FD0AA9">
          <w:pPr>
            <w:pStyle w:val="D5ADEA509DCC421294202D886863B003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B08EDA7DA53420A990911674AF3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AD1E6-8A43-4AB0-A1CD-374608B6EAE2}"/>
      </w:docPartPr>
      <w:docPartBody>
        <w:p w:rsidR="00AA2E1A" w:rsidRDefault="00FD0AA9" w:rsidP="00FD0AA9">
          <w:pPr>
            <w:pStyle w:val="8B08EDA7DA53420A990911674AF3CAF1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274A2ED63B4415397C201CC8194E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F2E60-CCA5-462E-840B-553AFDD43F20}"/>
      </w:docPartPr>
      <w:docPartBody>
        <w:p w:rsidR="004B2559" w:rsidRDefault="00ED69FA" w:rsidP="00ED69FA">
          <w:pPr>
            <w:pStyle w:val="0274A2ED63B4415397C201CC8194E48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DAA026B487348F99B4A7F016A03A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20244-A407-403D-B140-0A7F4C6EF6A7}"/>
      </w:docPartPr>
      <w:docPartBody>
        <w:p w:rsidR="004B2559" w:rsidRDefault="00ED69FA" w:rsidP="00ED69FA">
          <w:pPr>
            <w:pStyle w:val="5DAA026B487348F99B4A7F016A03A2F7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82DB6F15F2243419BFCD86C2F9B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777D-B1F6-41D1-8499-1B43798D540C}"/>
      </w:docPartPr>
      <w:docPartBody>
        <w:p w:rsidR="00B96169" w:rsidRDefault="000266C1" w:rsidP="000266C1">
          <w:pPr>
            <w:pStyle w:val="D82DB6F15F2243419BFCD86C2F9B6F2F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266C1"/>
    <w:rsid w:val="000F30F7"/>
    <w:rsid w:val="00133900"/>
    <w:rsid w:val="001D0091"/>
    <w:rsid w:val="002C487F"/>
    <w:rsid w:val="003176EE"/>
    <w:rsid w:val="003B0339"/>
    <w:rsid w:val="003E5DE4"/>
    <w:rsid w:val="00413C75"/>
    <w:rsid w:val="0043148C"/>
    <w:rsid w:val="00465C41"/>
    <w:rsid w:val="00474225"/>
    <w:rsid w:val="004754A2"/>
    <w:rsid w:val="004B2559"/>
    <w:rsid w:val="00523EE5"/>
    <w:rsid w:val="00676C91"/>
    <w:rsid w:val="006C447C"/>
    <w:rsid w:val="0079044E"/>
    <w:rsid w:val="007C301E"/>
    <w:rsid w:val="007C4198"/>
    <w:rsid w:val="007F5960"/>
    <w:rsid w:val="009254BA"/>
    <w:rsid w:val="00AA2E1A"/>
    <w:rsid w:val="00AA2EDC"/>
    <w:rsid w:val="00B0761E"/>
    <w:rsid w:val="00B96169"/>
    <w:rsid w:val="00C355E0"/>
    <w:rsid w:val="00D91A8B"/>
    <w:rsid w:val="00E16DDC"/>
    <w:rsid w:val="00E575A5"/>
    <w:rsid w:val="00E74D84"/>
    <w:rsid w:val="00ED69FA"/>
    <w:rsid w:val="00F6231F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6C1"/>
    <w:rPr>
      <w:color w:val="808080"/>
    </w:rPr>
  </w:style>
  <w:style w:type="paragraph" w:customStyle="1" w:styleId="C6173C26EEBA4187BDFBEF5E3E60F2384">
    <w:name w:val="C6173C26EEBA4187BDFBEF5E3E60F2384"/>
    <w:rsid w:val="00FD0AA9"/>
    <w:rPr>
      <w:rFonts w:eastAsiaTheme="minorHAnsi"/>
      <w:lang w:eastAsia="en-US"/>
    </w:rPr>
  </w:style>
  <w:style w:type="paragraph" w:customStyle="1" w:styleId="EFF3C8FB061946FC81866ADB99EB81434">
    <w:name w:val="EFF3C8FB061946FC81866ADB99EB81434"/>
    <w:rsid w:val="00FD0AA9"/>
    <w:rPr>
      <w:rFonts w:eastAsiaTheme="minorHAnsi"/>
      <w:lang w:eastAsia="en-US"/>
    </w:rPr>
  </w:style>
  <w:style w:type="paragraph" w:customStyle="1" w:styleId="39E69E2B0B584F36BEA6843C71A274165">
    <w:name w:val="39E69E2B0B584F36BEA6843C71A274165"/>
    <w:rsid w:val="00FD0AA9"/>
    <w:rPr>
      <w:rFonts w:eastAsiaTheme="minorHAnsi"/>
      <w:lang w:eastAsia="en-US"/>
    </w:rPr>
  </w:style>
  <w:style w:type="paragraph" w:customStyle="1" w:styleId="D671CED4A6C842EDA36C053EBC8690924">
    <w:name w:val="D671CED4A6C842EDA36C053EBC8690924"/>
    <w:rsid w:val="00FD0AA9"/>
    <w:rPr>
      <w:rFonts w:eastAsiaTheme="minorHAnsi"/>
      <w:lang w:eastAsia="en-US"/>
    </w:rPr>
  </w:style>
  <w:style w:type="paragraph" w:customStyle="1" w:styleId="AE5932AD5200436BAE5C228933581BA71">
    <w:name w:val="AE5932AD5200436BAE5C228933581BA71"/>
    <w:rsid w:val="00FD0AA9"/>
    <w:rPr>
      <w:rFonts w:eastAsiaTheme="minorHAnsi"/>
      <w:lang w:eastAsia="en-US"/>
    </w:rPr>
  </w:style>
  <w:style w:type="paragraph" w:customStyle="1" w:styleId="D5C326FBB81148B0A3D0AE88E8A380ED1">
    <w:name w:val="D5C326FBB81148B0A3D0AE88E8A380ED1"/>
    <w:rsid w:val="00FD0AA9"/>
    <w:rPr>
      <w:rFonts w:eastAsiaTheme="minorHAnsi"/>
      <w:lang w:eastAsia="en-US"/>
    </w:rPr>
  </w:style>
  <w:style w:type="paragraph" w:customStyle="1" w:styleId="FBEACA9B106A4DC1B3D820126BBDBB8C1">
    <w:name w:val="FBEACA9B106A4DC1B3D820126BBDBB8C1"/>
    <w:rsid w:val="00FD0AA9"/>
    <w:rPr>
      <w:rFonts w:eastAsiaTheme="minorHAnsi"/>
      <w:lang w:eastAsia="en-US"/>
    </w:rPr>
  </w:style>
  <w:style w:type="paragraph" w:customStyle="1" w:styleId="D5ADEA509DCC421294202D886863B0031">
    <w:name w:val="D5ADEA509DCC421294202D886863B0031"/>
    <w:rsid w:val="00FD0AA9"/>
    <w:rPr>
      <w:rFonts w:eastAsiaTheme="minorHAnsi"/>
      <w:lang w:eastAsia="en-US"/>
    </w:rPr>
  </w:style>
  <w:style w:type="paragraph" w:customStyle="1" w:styleId="8B08EDA7DA53420A990911674AF3CAF11">
    <w:name w:val="8B08EDA7DA53420A990911674AF3CAF11"/>
    <w:rsid w:val="00FD0AA9"/>
    <w:rPr>
      <w:rFonts w:eastAsiaTheme="minorHAnsi"/>
      <w:lang w:eastAsia="en-US"/>
    </w:rPr>
  </w:style>
  <w:style w:type="paragraph" w:customStyle="1" w:styleId="0274A2ED63B4415397C201CC8194E488">
    <w:name w:val="0274A2ED63B4415397C201CC8194E488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AA026B487348F99B4A7F016A03A2F7">
    <w:name w:val="5DAA026B487348F99B4A7F016A03A2F7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DB6F15F2243419BFCD86C2F9B6F2F">
    <w:name w:val="D82DB6F15F2243419BFCD86C2F9B6F2F"/>
    <w:rsid w:val="000266C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e152caeec2d51931f4e1b9c054720f5d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f09bf429c4806b6f84094731b200b9ea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C2C6B5-FCD7-4EF2-8BB5-6C87E2A22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25176-6CB7-4FFA-8B23-D99DC9AA4BE7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customXml/itemProps4.xml><?xml version="1.0" encoding="utf-8"?>
<ds:datastoreItem xmlns:ds="http://schemas.openxmlformats.org/officeDocument/2006/customXml" ds:itemID="{78B849B1-8828-4FCC-8110-AFB889027F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1d7e4-c8c0-4c7b-b398-5d7e7b1a148d"/>
    <ds:schemaRef ds:uri="1f84339f-9b33-4d4d-9823-7c838011f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531</Words>
  <Characters>7801</Characters>
  <Application>Microsoft Office Word</Application>
  <DocSecurity>0</DocSecurity>
  <Lines>317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8</cp:revision>
  <cp:lastPrinted>2024-11-27T11:13:00Z</cp:lastPrinted>
  <dcterms:created xsi:type="dcterms:W3CDTF">2025-11-18T16:23:00Z</dcterms:created>
  <dcterms:modified xsi:type="dcterms:W3CDTF">2025-11-1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800</vt:r8>
  </property>
  <property fmtid="{D5CDD505-2E9C-101B-9397-08002B2CF9AE}" pid="4" name="MediaServiceImageTags">
    <vt:lpwstr/>
  </property>
</Properties>
</file>